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D17FE" w14:textId="6AC3AFD0" w:rsidR="005E3F79" w:rsidRPr="005E3F79" w:rsidRDefault="005E3F79" w:rsidP="005E3F79">
      <w:pPr>
        <w:shd w:val="clear" w:color="auto" w:fill="FFFFFF"/>
        <w:tabs>
          <w:tab w:val="left" w:pos="4962"/>
        </w:tabs>
        <w:ind w:left="3969"/>
        <w:jc w:val="both"/>
        <w:rPr>
          <w:rFonts w:ascii="Arial" w:hAnsi="Arial" w:cs="Arial"/>
          <w:bCs/>
          <w:lang w:val="en-ID"/>
        </w:rPr>
      </w:pPr>
      <w:r w:rsidRPr="005E3F79">
        <w:rPr>
          <w:rFonts w:ascii="Arial" w:hAnsi="Arial" w:cs="Arial"/>
          <w:bCs/>
          <w:lang w:val="en-ID"/>
        </w:rPr>
        <w:t xml:space="preserve">Lampiran I </w:t>
      </w:r>
      <w:proofErr w:type="spellStart"/>
      <w:r w:rsidRPr="005E3F79">
        <w:rPr>
          <w:rFonts w:ascii="Arial" w:hAnsi="Arial" w:cs="Arial"/>
          <w:bCs/>
          <w:lang w:val="en-ID"/>
        </w:rPr>
        <w:t>Pengumuman</w:t>
      </w:r>
      <w:proofErr w:type="spellEnd"/>
    </w:p>
    <w:p w14:paraId="1BFE4FAE" w14:textId="16E818DB" w:rsidR="005E3F79" w:rsidRPr="005E3F79" w:rsidRDefault="005E3F79" w:rsidP="005E3F79">
      <w:pPr>
        <w:shd w:val="clear" w:color="auto" w:fill="FFFFFF"/>
        <w:tabs>
          <w:tab w:val="left" w:pos="4962"/>
        </w:tabs>
        <w:ind w:left="3969"/>
        <w:jc w:val="both"/>
        <w:rPr>
          <w:rFonts w:ascii="Arial" w:hAnsi="Arial" w:cs="Arial"/>
          <w:bCs/>
          <w:lang w:val="en-ID"/>
        </w:rPr>
      </w:pPr>
      <w:proofErr w:type="spellStart"/>
      <w:r w:rsidRPr="005E3F79">
        <w:rPr>
          <w:rFonts w:ascii="Arial" w:hAnsi="Arial" w:cs="Arial"/>
          <w:bCs/>
          <w:lang w:val="en-ID"/>
        </w:rPr>
        <w:t>Nomor</w:t>
      </w:r>
      <w:proofErr w:type="spellEnd"/>
      <w:r w:rsidRPr="005E3F79">
        <w:rPr>
          <w:rFonts w:ascii="Arial" w:hAnsi="Arial" w:cs="Arial"/>
          <w:bCs/>
          <w:lang w:val="en-ID"/>
        </w:rPr>
        <w:t xml:space="preserve"> </w:t>
      </w:r>
      <w:r w:rsidRPr="005E3F79">
        <w:rPr>
          <w:rFonts w:ascii="Arial" w:hAnsi="Arial" w:cs="Arial"/>
          <w:bCs/>
          <w:lang w:val="en-ID"/>
        </w:rPr>
        <w:tab/>
        <w:t xml:space="preserve">: </w:t>
      </w:r>
      <w:r w:rsidRPr="005E3F79">
        <w:rPr>
          <w:rFonts w:ascii="Arial" w:hAnsi="Arial" w:cs="Arial"/>
          <w:bCs/>
          <w:lang w:val="id-ID"/>
        </w:rPr>
        <w:t>01/PANSEL-JPM/KP.02.02/04/2026</w:t>
      </w:r>
    </w:p>
    <w:p w14:paraId="3B30A892" w14:textId="3814C8EC" w:rsidR="006E7883" w:rsidRPr="005E3F79" w:rsidRDefault="005E3F79" w:rsidP="005E3F79">
      <w:pPr>
        <w:shd w:val="clear" w:color="auto" w:fill="FFFFFF"/>
        <w:tabs>
          <w:tab w:val="left" w:pos="4962"/>
        </w:tabs>
        <w:ind w:left="3969"/>
        <w:jc w:val="both"/>
        <w:rPr>
          <w:rFonts w:ascii="Arial" w:hAnsi="Arial" w:cs="Arial"/>
          <w:bCs/>
          <w:lang w:val="en-ID"/>
        </w:rPr>
      </w:pPr>
      <w:proofErr w:type="spellStart"/>
      <w:r w:rsidRPr="005E3F79">
        <w:rPr>
          <w:rFonts w:ascii="Arial" w:hAnsi="Arial" w:cs="Arial"/>
          <w:bCs/>
          <w:lang w:val="en-ID"/>
        </w:rPr>
        <w:t>Tanggal</w:t>
      </w:r>
      <w:proofErr w:type="spellEnd"/>
      <w:r w:rsidRPr="005E3F79">
        <w:rPr>
          <w:rFonts w:ascii="Arial" w:hAnsi="Arial" w:cs="Arial"/>
          <w:bCs/>
          <w:lang w:val="en-ID"/>
        </w:rPr>
        <w:t xml:space="preserve"> </w:t>
      </w:r>
      <w:r>
        <w:rPr>
          <w:rFonts w:ascii="Arial" w:hAnsi="Arial" w:cs="Arial"/>
          <w:bCs/>
          <w:lang w:val="en-ID"/>
        </w:rPr>
        <w:tab/>
      </w:r>
      <w:r w:rsidRPr="005E3F79">
        <w:rPr>
          <w:rFonts w:ascii="Arial" w:hAnsi="Arial" w:cs="Arial"/>
          <w:bCs/>
          <w:lang w:val="en-ID"/>
        </w:rPr>
        <w:t>: 17 April 2026</w:t>
      </w:r>
    </w:p>
    <w:p w14:paraId="09476443" w14:textId="77777777" w:rsidR="005E3F79" w:rsidRDefault="005E3F79" w:rsidP="005E3F79">
      <w:pPr>
        <w:shd w:val="clear" w:color="auto" w:fill="FFFFFF"/>
        <w:ind w:left="3969"/>
        <w:jc w:val="both"/>
        <w:rPr>
          <w:rFonts w:ascii="Arial" w:hAnsi="Arial" w:cs="Arial"/>
          <w:b/>
          <w:lang w:val="en-ID"/>
        </w:rPr>
      </w:pPr>
    </w:p>
    <w:p w14:paraId="6C4FF13E" w14:textId="77777777" w:rsidR="005E3F79" w:rsidRPr="006B7806" w:rsidRDefault="005E3F79" w:rsidP="005E3F79">
      <w:pPr>
        <w:shd w:val="clear" w:color="auto" w:fill="FFFFFF"/>
        <w:ind w:left="3969"/>
        <w:jc w:val="both"/>
        <w:rPr>
          <w:rFonts w:ascii="Arial" w:hAnsi="Arial" w:cs="Arial"/>
          <w:b/>
          <w:lang w:val="id-ID"/>
        </w:rPr>
      </w:pPr>
    </w:p>
    <w:p w14:paraId="35F42677" w14:textId="77777777" w:rsidR="00014AB6" w:rsidRPr="006B7806" w:rsidRDefault="00014AB6" w:rsidP="00014AB6">
      <w:pPr>
        <w:spacing w:line="276" w:lineRule="auto"/>
        <w:jc w:val="center"/>
        <w:rPr>
          <w:rFonts w:ascii="Arial" w:hAnsi="Arial" w:cs="Arial"/>
          <w:b/>
          <w:lang w:val="sv-SE"/>
        </w:rPr>
      </w:pPr>
      <w:r w:rsidRPr="006B7806">
        <w:rPr>
          <w:rFonts w:ascii="Arial" w:hAnsi="Arial" w:cs="Arial"/>
          <w:b/>
          <w:lang w:val="sv-SE"/>
        </w:rPr>
        <w:t>SURAT LAMARAN</w:t>
      </w:r>
    </w:p>
    <w:p w14:paraId="76E6D020" w14:textId="77777777" w:rsidR="00014AB6" w:rsidRPr="006B7806" w:rsidRDefault="00014AB6" w:rsidP="006B7806">
      <w:pPr>
        <w:spacing w:line="360" w:lineRule="auto"/>
        <w:rPr>
          <w:rFonts w:ascii="Arial" w:hAnsi="Arial" w:cs="Arial"/>
          <w:b/>
          <w:lang w:val="sv-SE"/>
        </w:rPr>
      </w:pPr>
    </w:p>
    <w:p w14:paraId="0FCB5B88" w14:textId="666FAE64" w:rsidR="00014AB6" w:rsidRPr="006B7806" w:rsidRDefault="00B00300" w:rsidP="00014AB6">
      <w:pPr>
        <w:spacing w:line="360" w:lineRule="auto"/>
        <w:jc w:val="right"/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>(Tempat)</w:t>
      </w:r>
      <w:r w:rsidR="00014AB6" w:rsidRPr="006B7806">
        <w:rPr>
          <w:rFonts w:ascii="Arial" w:hAnsi="Arial" w:cs="Arial"/>
          <w:lang w:val="sv-SE"/>
        </w:rPr>
        <w:t xml:space="preserve">, </w:t>
      </w:r>
      <w:r>
        <w:rPr>
          <w:rFonts w:ascii="Arial" w:hAnsi="Arial" w:cs="Arial"/>
          <w:lang w:val="sv-SE"/>
        </w:rPr>
        <w:t>(Tanggal)</w:t>
      </w:r>
      <w:r w:rsidR="00014AB6" w:rsidRPr="006B7806">
        <w:rPr>
          <w:rFonts w:ascii="Arial" w:hAnsi="Arial" w:cs="Arial"/>
          <w:lang w:val="sv-SE"/>
        </w:rPr>
        <w:t xml:space="preserve"> </w:t>
      </w:r>
      <w:r w:rsidR="009201EC">
        <w:rPr>
          <w:rFonts w:ascii="Arial" w:hAnsi="Arial" w:cs="Arial"/>
          <w:lang w:val="sv-SE"/>
        </w:rPr>
        <w:t>April</w:t>
      </w:r>
      <w:r w:rsidR="0093134E" w:rsidRPr="006B7806">
        <w:rPr>
          <w:rFonts w:ascii="Arial" w:hAnsi="Arial" w:cs="Arial"/>
          <w:lang w:val="sv-SE"/>
        </w:rPr>
        <w:t xml:space="preserve"> 202</w:t>
      </w:r>
      <w:r w:rsidR="006E7883" w:rsidRPr="006B7806">
        <w:rPr>
          <w:rFonts w:ascii="Arial" w:hAnsi="Arial" w:cs="Arial"/>
          <w:lang w:val="sv-SE"/>
        </w:rPr>
        <w:t>6</w:t>
      </w:r>
    </w:p>
    <w:p w14:paraId="436147DE" w14:textId="77777777" w:rsidR="00B00300" w:rsidRDefault="00B00300" w:rsidP="00B00300">
      <w:pPr>
        <w:rPr>
          <w:rFonts w:ascii="Arial" w:hAnsi="Arial" w:cs="Arial"/>
          <w:lang w:val="sv-SE"/>
        </w:rPr>
      </w:pPr>
    </w:p>
    <w:p w14:paraId="11C94FA2" w14:textId="500DFAF4" w:rsidR="00B00300" w:rsidRPr="001D7621" w:rsidRDefault="00B00300" w:rsidP="00B00300">
      <w:pPr>
        <w:rPr>
          <w:rFonts w:ascii="Arial" w:hAnsi="Arial" w:cs="Arial"/>
          <w:b/>
          <w:bCs/>
          <w:lang w:val="sv-SE"/>
        </w:rPr>
      </w:pPr>
      <w:r w:rsidRPr="001D7621">
        <w:rPr>
          <w:rFonts w:ascii="Arial" w:hAnsi="Arial" w:cs="Arial"/>
          <w:b/>
          <w:bCs/>
          <w:lang w:val="sv-SE"/>
        </w:rPr>
        <w:t>Y</w:t>
      </w:r>
      <w:r w:rsidR="00014AB6" w:rsidRPr="001D7621">
        <w:rPr>
          <w:rFonts w:ascii="Arial" w:hAnsi="Arial" w:cs="Arial"/>
          <w:b/>
          <w:bCs/>
          <w:lang w:val="sv-SE"/>
        </w:rPr>
        <w:t>th.</w:t>
      </w:r>
      <w:r w:rsidRPr="001D7621">
        <w:rPr>
          <w:rFonts w:ascii="Arial" w:hAnsi="Arial" w:cs="Arial"/>
          <w:b/>
          <w:bCs/>
          <w:lang w:val="sv-SE"/>
        </w:rPr>
        <w:t xml:space="preserve"> </w:t>
      </w:r>
      <w:r w:rsidR="00014AB6" w:rsidRPr="001D7621">
        <w:rPr>
          <w:rFonts w:ascii="Arial" w:hAnsi="Arial" w:cs="Arial"/>
          <w:b/>
          <w:bCs/>
          <w:lang w:val="sv-SE"/>
        </w:rPr>
        <w:t xml:space="preserve">Ketua Panitia </w:t>
      </w:r>
      <w:r w:rsidRPr="001D7621">
        <w:rPr>
          <w:rFonts w:ascii="Arial" w:hAnsi="Arial" w:cs="Arial"/>
          <w:b/>
          <w:bCs/>
          <w:lang w:val="sv-SE"/>
        </w:rPr>
        <w:t xml:space="preserve">Seleksi Terbuka Jabatan Pimpinan Tinggi Madya </w:t>
      </w:r>
    </w:p>
    <w:p w14:paraId="4D6062A2" w14:textId="6F7B690C" w:rsidR="00014AB6" w:rsidRPr="006B7806" w:rsidRDefault="00AF41CF" w:rsidP="00B00300">
      <w:pPr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 xml:space="preserve">Sekretariat Jenderal </w:t>
      </w:r>
      <w:r w:rsidR="00B00300" w:rsidRPr="00B00300">
        <w:rPr>
          <w:rFonts w:ascii="Arial" w:hAnsi="Arial" w:cs="Arial"/>
          <w:lang w:val="sv-SE"/>
        </w:rPr>
        <w:t>Komisi Yudisial</w:t>
      </w:r>
      <w:r w:rsidR="001D7621">
        <w:rPr>
          <w:rFonts w:ascii="Arial" w:hAnsi="Arial" w:cs="Arial"/>
          <w:lang w:val="sv-SE"/>
        </w:rPr>
        <w:t xml:space="preserve"> RI</w:t>
      </w:r>
    </w:p>
    <w:p w14:paraId="04958582" w14:textId="7300C11B" w:rsidR="00014AB6" w:rsidRPr="006B7806" w:rsidRDefault="00014AB6" w:rsidP="006B7806">
      <w:pPr>
        <w:spacing w:line="360" w:lineRule="auto"/>
        <w:rPr>
          <w:rFonts w:ascii="Arial" w:hAnsi="Arial" w:cs="Arial"/>
          <w:lang w:val="sv-SE"/>
        </w:rPr>
      </w:pPr>
    </w:p>
    <w:p w14:paraId="772F7403" w14:textId="77777777" w:rsidR="00014AB6" w:rsidRPr="006B7806" w:rsidRDefault="00014AB6" w:rsidP="00014AB6">
      <w:pPr>
        <w:spacing w:line="360" w:lineRule="auto"/>
        <w:rPr>
          <w:rFonts w:ascii="Arial" w:hAnsi="Arial" w:cs="Arial"/>
          <w:lang w:val="sv-SE"/>
        </w:rPr>
      </w:pPr>
    </w:p>
    <w:p w14:paraId="7282823C" w14:textId="54D44DAF" w:rsidR="00014AB6" w:rsidRPr="006B7806" w:rsidRDefault="00014AB6" w:rsidP="006B7806">
      <w:pPr>
        <w:spacing w:line="360" w:lineRule="auto"/>
        <w:ind w:firstLine="720"/>
        <w:jc w:val="both"/>
        <w:rPr>
          <w:rFonts w:ascii="Arial" w:hAnsi="Arial" w:cs="Arial"/>
          <w:lang w:val="sv-SE"/>
        </w:rPr>
      </w:pPr>
      <w:r w:rsidRPr="006B7806">
        <w:rPr>
          <w:rFonts w:ascii="Arial" w:hAnsi="Arial" w:cs="Arial"/>
          <w:lang w:val="sv-SE"/>
        </w:rPr>
        <w:t xml:space="preserve">Sehubungan dengan pengumuman tentang </w:t>
      </w:r>
      <w:r w:rsidR="00B00300" w:rsidRPr="00B00300">
        <w:rPr>
          <w:rFonts w:ascii="Arial" w:hAnsi="Arial" w:cs="Arial"/>
          <w:lang w:val="sv-SE"/>
        </w:rPr>
        <w:t xml:space="preserve">Seleksi Terbuka Jabatan Pimpinan Tinggi Madya di Lingkungan </w:t>
      </w:r>
      <w:r w:rsidR="00AF41CF">
        <w:rPr>
          <w:rFonts w:ascii="Arial" w:hAnsi="Arial" w:cs="Arial"/>
          <w:lang w:val="sv-SE"/>
        </w:rPr>
        <w:t xml:space="preserve">Sekretariat Jenderal </w:t>
      </w:r>
      <w:r w:rsidR="00B00300" w:rsidRPr="00B00300">
        <w:rPr>
          <w:rFonts w:ascii="Arial" w:hAnsi="Arial" w:cs="Arial"/>
          <w:lang w:val="sv-SE"/>
        </w:rPr>
        <w:t>Komisi Yudisial</w:t>
      </w:r>
      <w:r w:rsidR="00B00300">
        <w:rPr>
          <w:rFonts w:ascii="Arial" w:hAnsi="Arial" w:cs="Arial"/>
          <w:lang w:val="sv-SE"/>
        </w:rPr>
        <w:t xml:space="preserve"> Tahun 2026</w:t>
      </w:r>
      <w:r w:rsidRPr="006B7806">
        <w:rPr>
          <w:rFonts w:ascii="Arial" w:hAnsi="Arial" w:cs="Arial"/>
          <w:lang w:val="sv-SE"/>
        </w:rPr>
        <w:t xml:space="preserve">, Nomor </w:t>
      </w:r>
      <w:r w:rsidR="00F413B3" w:rsidRPr="006B7806">
        <w:rPr>
          <w:rFonts w:ascii="Arial" w:hAnsi="Arial" w:cs="Arial"/>
          <w:lang w:val="sv-SE"/>
        </w:rPr>
        <w:t xml:space="preserve"> 01/PANSEL-JPM/KP.0</w:t>
      </w:r>
      <w:r w:rsidR="00FA7A01" w:rsidRPr="006B7806">
        <w:rPr>
          <w:rFonts w:ascii="Arial" w:hAnsi="Arial" w:cs="Arial"/>
          <w:lang w:val="id-ID"/>
        </w:rPr>
        <w:t>2</w:t>
      </w:r>
      <w:r w:rsidR="0093134E" w:rsidRPr="006B7806">
        <w:rPr>
          <w:rFonts w:ascii="Arial" w:hAnsi="Arial" w:cs="Arial"/>
          <w:lang w:val="sv-SE"/>
        </w:rPr>
        <w:t>.02/</w:t>
      </w:r>
      <w:r w:rsidR="006E7883" w:rsidRPr="006B7806">
        <w:rPr>
          <w:rFonts w:ascii="Arial" w:hAnsi="Arial" w:cs="Arial"/>
          <w:lang w:val="sv-SE"/>
        </w:rPr>
        <w:t>04</w:t>
      </w:r>
      <w:r w:rsidR="0093134E" w:rsidRPr="006B7806">
        <w:rPr>
          <w:rFonts w:ascii="Arial" w:hAnsi="Arial" w:cs="Arial"/>
          <w:lang w:val="sv-SE"/>
        </w:rPr>
        <w:t>/202</w:t>
      </w:r>
      <w:r w:rsidR="006E7883" w:rsidRPr="006B7806">
        <w:rPr>
          <w:rFonts w:ascii="Arial" w:hAnsi="Arial" w:cs="Arial"/>
          <w:lang w:val="sv-SE"/>
        </w:rPr>
        <w:t>6</w:t>
      </w:r>
      <w:r w:rsidRPr="006B7806">
        <w:rPr>
          <w:rFonts w:ascii="Arial" w:hAnsi="Arial" w:cs="Arial"/>
          <w:lang w:val="sv-SE"/>
        </w:rPr>
        <w:t xml:space="preserve"> tanggal</w:t>
      </w:r>
      <w:r w:rsidR="004C64FD">
        <w:rPr>
          <w:rFonts w:ascii="Arial" w:hAnsi="Arial" w:cs="Arial"/>
          <w:lang w:val="sv-SE"/>
        </w:rPr>
        <w:t xml:space="preserve"> </w:t>
      </w:r>
      <w:r w:rsidR="00B00300">
        <w:rPr>
          <w:rFonts w:ascii="Arial" w:hAnsi="Arial" w:cs="Arial"/>
          <w:lang w:val="sv-SE"/>
        </w:rPr>
        <w:t>1</w:t>
      </w:r>
      <w:r w:rsidR="005E3F79">
        <w:rPr>
          <w:rFonts w:ascii="Arial" w:hAnsi="Arial" w:cs="Arial"/>
          <w:lang w:val="sv-SE"/>
        </w:rPr>
        <w:t>7</w:t>
      </w:r>
      <w:r w:rsidR="00B00300">
        <w:rPr>
          <w:rFonts w:ascii="Arial" w:hAnsi="Arial" w:cs="Arial"/>
          <w:lang w:val="sv-SE"/>
        </w:rPr>
        <w:t xml:space="preserve"> April</w:t>
      </w:r>
      <w:r w:rsidR="006E7883" w:rsidRPr="004C64FD">
        <w:rPr>
          <w:rFonts w:ascii="Arial" w:hAnsi="Arial" w:cs="Arial"/>
          <w:lang w:val="sv-SE"/>
        </w:rPr>
        <w:t xml:space="preserve"> 2026</w:t>
      </w:r>
      <w:r w:rsidRPr="004C64FD">
        <w:rPr>
          <w:rFonts w:ascii="Arial" w:hAnsi="Arial" w:cs="Arial"/>
          <w:lang w:val="sv-SE"/>
        </w:rPr>
        <w:t>,</w:t>
      </w:r>
      <w:r w:rsidRPr="006B7806">
        <w:rPr>
          <w:rFonts w:ascii="Arial" w:hAnsi="Arial" w:cs="Arial"/>
          <w:lang w:val="sv-SE"/>
        </w:rPr>
        <w:t xml:space="preserve"> saya yang bertanda tangan di bawah ini:</w:t>
      </w:r>
    </w:p>
    <w:p w14:paraId="13CB2E69" w14:textId="77777777" w:rsidR="00014AB6" w:rsidRPr="006B7806" w:rsidRDefault="00014AB6" w:rsidP="006B7806">
      <w:pPr>
        <w:tabs>
          <w:tab w:val="left" w:pos="3510"/>
        </w:tabs>
        <w:spacing w:line="360" w:lineRule="auto"/>
        <w:ind w:firstLine="720"/>
        <w:jc w:val="both"/>
        <w:rPr>
          <w:rFonts w:ascii="Arial" w:hAnsi="Arial" w:cs="Arial"/>
          <w:lang w:val="sv-SE"/>
        </w:rPr>
      </w:pPr>
      <w:r w:rsidRPr="006B7806">
        <w:rPr>
          <w:rFonts w:ascii="Arial" w:hAnsi="Arial" w:cs="Arial"/>
          <w:lang w:val="sv-SE"/>
        </w:rPr>
        <w:t>Nama</w:t>
      </w:r>
      <w:r w:rsidRPr="006B7806">
        <w:rPr>
          <w:rFonts w:ascii="Arial" w:hAnsi="Arial" w:cs="Arial"/>
          <w:lang w:val="sv-SE"/>
        </w:rPr>
        <w:tab/>
        <w:t>:</w:t>
      </w:r>
    </w:p>
    <w:p w14:paraId="74C03A4C" w14:textId="77777777" w:rsidR="00014AB6" w:rsidRPr="006B7806" w:rsidRDefault="00014AB6" w:rsidP="006B7806">
      <w:pPr>
        <w:tabs>
          <w:tab w:val="left" w:pos="3510"/>
        </w:tabs>
        <w:spacing w:line="360" w:lineRule="auto"/>
        <w:ind w:firstLine="720"/>
        <w:jc w:val="both"/>
        <w:rPr>
          <w:rFonts w:ascii="Arial" w:hAnsi="Arial" w:cs="Arial"/>
          <w:lang w:val="sv-SE"/>
        </w:rPr>
      </w:pPr>
      <w:r w:rsidRPr="006B7806">
        <w:rPr>
          <w:rFonts w:ascii="Arial" w:hAnsi="Arial" w:cs="Arial"/>
          <w:lang w:val="sv-SE"/>
        </w:rPr>
        <w:t>NIP</w:t>
      </w:r>
      <w:r w:rsidRPr="006B7806">
        <w:rPr>
          <w:rFonts w:ascii="Arial" w:hAnsi="Arial" w:cs="Arial"/>
          <w:lang w:val="sv-SE"/>
        </w:rPr>
        <w:tab/>
        <w:t>:</w:t>
      </w:r>
    </w:p>
    <w:p w14:paraId="0D8972BE" w14:textId="77777777" w:rsidR="00014AB6" w:rsidRPr="006B7806" w:rsidRDefault="00014AB6" w:rsidP="006B7806">
      <w:pPr>
        <w:tabs>
          <w:tab w:val="left" w:pos="3510"/>
        </w:tabs>
        <w:spacing w:line="360" w:lineRule="auto"/>
        <w:ind w:firstLine="720"/>
        <w:jc w:val="both"/>
        <w:rPr>
          <w:rFonts w:ascii="Arial" w:hAnsi="Arial" w:cs="Arial"/>
          <w:lang w:val="sv-SE"/>
        </w:rPr>
      </w:pPr>
      <w:r w:rsidRPr="006B7806">
        <w:rPr>
          <w:rFonts w:ascii="Arial" w:hAnsi="Arial" w:cs="Arial"/>
          <w:lang w:val="sv-SE"/>
        </w:rPr>
        <w:t>Pangkat / Gol. Ruang</w:t>
      </w:r>
      <w:r w:rsidRPr="006B7806">
        <w:rPr>
          <w:rFonts w:ascii="Arial" w:hAnsi="Arial" w:cs="Arial"/>
          <w:lang w:val="sv-SE"/>
        </w:rPr>
        <w:tab/>
        <w:t>:</w:t>
      </w:r>
    </w:p>
    <w:p w14:paraId="6D03A3AF" w14:textId="77777777" w:rsidR="00014AB6" w:rsidRPr="006B7806" w:rsidRDefault="00014AB6" w:rsidP="006B7806">
      <w:pPr>
        <w:tabs>
          <w:tab w:val="left" w:pos="3510"/>
        </w:tabs>
        <w:spacing w:line="360" w:lineRule="auto"/>
        <w:ind w:firstLine="720"/>
        <w:jc w:val="both"/>
        <w:rPr>
          <w:rFonts w:ascii="Arial" w:hAnsi="Arial" w:cs="Arial"/>
          <w:lang w:val="sv-SE"/>
        </w:rPr>
      </w:pPr>
      <w:r w:rsidRPr="006B7806">
        <w:rPr>
          <w:rFonts w:ascii="Arial" w:hAnsi="Arial" w:cs="Arial"/>
          <w:lang w:val="sv-SE"/>
        </w:rPr>
        <w:t>Jabatan</w:t>
      </w:r>
      <w:r w:rsidRPr="006B7806">
        <w:rPr>
          <w:rFonts w:ascii="Arial" w:hAnsi="Arial" w:cs="Arial"/>
          <w:lang w:val="sv-SE"/>
        </w:rPr>
        <w:tab/>
        <w:t>:</w:t>
      </w:r>
    </w:p>
    <w:p w14:paraId="3FAB6769" w14:textId="77777777" w:rsidR="00014AB6" w:rsidRPr="006B7806" w:rsidRDefault="00014AB6" w:rsidP="006B7806">
      <w:pPr>
        <w:tabs>
          <w:tab w:val="left" w:pos="3510"/>
        </w:tabs>
        <w:spacing w:line="360" w:lineRule="auto"/>
        <w:ind w:firstLine="720"/>
        <w:jc w:val="both"/>
        <w:rPr>
          <w:rFonts w:ascii="Arial" w:hAnsi="Arial" w:cs="Arial"/>
          <w:lang w:val="sv-SE"/>
        </w:rPr>
      </w:pPr>
      <w:r w:rsidRPr="006B7806">
        <w:rPr>
          <w:rFonts w:ascii="Arial" w:hAnsi="Arial" w:cs="Arial"/>
          <w:lang w:val="sv-SE"/>
        </w:rPr>
        <w:t>Unit Kerja</w:t>
      </w:r>
      <w:r w:rsidRPr="006B7806">
        <w:rPr>
          <w:rFonts w:ascii="Arial" w:hAnsi="Arial" w:cs="Arial"/>
          <w:lang w:val="sv-SE"/>
        </w:rPr>
        <w:tab/>
        <w:t>:</w:t>
      </w:r>
    </w:p>
    <w:p w14:paraId="2DAB0448" w14:textId="77777777" w:rsidR="00014AB6" w:rsidRPr="006B7806" w:rsidRDefault="00014AB6" w:rsidP="006B7806">
      <w:pPr>
        <w:tabs>
          <w:tab w:val="left" w:pos="3510"/>
        </w:tabs>
        <w:spacing w:line="360" w:lineRule="auto"/>
        <w:ind w:firstLine="720"/>
        <w:jc w:val="both"/>
        <w:rPr>
          <w:rFonts w:ascii="Arial" w:hAnsi="Arial" w:cs="Arial"/>
          <w:lang w:val="sv-SE"/>
        </w:rPr>
      </w:pPr>
      <w:r w:rsidRPr="006B7806">
        <w:rPr>
          <w:rFonts w:ascii="Arial" w:hAnsi="Arial" w:cs="Arial"/>
          <w:lang w:val="sv-SE"/>
        </w:rPr>
        <w:t>Instansi</w:t>
      </w:r>
      <w:r w:rsidRPr="006B7806">
        <w:rPr>
          <w:rFonts w:ascii="Arial" w:hAnsi="Arial" w:cs="Arial"/>
          <w:lang w:val="sv-SE"/>
        </w:rPr>
        <w:tab/>
        <w:t>:</w:t>
      </w:r>
    </w:p>
    <w:p w14:paraId="14D00F88" w14:textId="35F47DBA" w:rsidR="00014AB6" w:rsidRPr="006B7806" w:rsidRDefault="00B00300" w:rsidP="00AF41CF">
      <w:pPr>
        <w:tabs>
          <w:tab w:val="left" w:pos="3510"/>
        </w:tabs>
        <w:spacing w:line="360" w:lineRule="auto"/>
        <w:jc w:val="both"/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>m</w:t>
      </w:r>
      <w:r w:rsidR="00014AB6" w:rsidRPr="006B7806">
        <w:rPr>
          <w:rFonts w:ascii="Arial" w:hAnsi="Arial" w:cs="Arial"/>
          <w:lang w:val="sv-SE"/>
        </w:rPr>
        <w:t xml:space="preserve">engajukan diri mengikuti </w:t>
      </w:r>
      <w:r w:rsidR="001D7621" w:rsidRPr="00B00300">
        <w:rPr>
          <w:rFonts w:ascii="Arial" w:hAnsi="Arial" w:cs="Arial"/>
          <w:lang w:val="sv-SE"/>
        </w:rPr>
        <w:t>Seleksi Terbuka Jabatan Pimpinan Tinggi Madya di Lingkungan Komisi Yudisial</w:t>
      </w:r>
      <w:r w:rsidR="001D7621">
        <w:rPr>
          <w:rFonts w:ascii="Arial" w:hAnsi="Arial" w:cs="Arial"/>
          <w:lang w:val="sv-SE"/>
        </w:rPr>
        <w:t xml:space="preserve"> Tahun 2026</w:t>
      </w:r>
      <w:r w:rsidR="00014AB6" w:rsidRPr="006B7806">
        <w:rPr>
          <w:rFonts w:ascii="Arial" w:hAnsi="Arial" w:cs="Arial"/>
          <w:lang w:val="sv-SE"/>
        </w:rPr>
        <w:t xml:space="preserve"> dan bersedia mengikuti seluruh ketentuan yang telah ditetapkan oleh Panitia Seleksi.</w:t>
      </w:r>
    </w:p>
    <w:p w14:paraId="0CF091ED" w14:textId="77777777" w:rsidR="00014AB6" w:rsidRPr="006B7806" w:rsidRDefault="00014AB6" w:rsidP="006B7806">
      <w:pPr>
        <w:tabs>
          <w:tab w:val="left" w:pos="3510"/>
        </w:tabs>
        <w:spacing w:line="360" w:lineRule="auto"/>
        <w:ind w:firstLine="720"/>
        <w:jc w:val="both"/>
        <w:rPr>
          <w:rFonts w:ascii="Arial" w:hAnsi="Arial" w:cs="Arial"/>
          <w:lang w:val="sv-SE"/>
        </w:rPr>
      </w:pPr>
      <w:r w:rsidRPr="006B7806">
        <w:rPr>
          <w:rFonts w:ascii="Arial" w:hAnsi="Arial" w:cs="Arial"/>
          <w:lang w:val="sv-SE"/>
        </w:rPr>
        <w:t>Sebagai kelengkapan dokumen lamaran pendaftaran, terlampir saya sampaikan seluruh dokumen persyaratan yang ditentukan.</w:t>
      </w:r>
    </w:p>
    <w:p w14:paraId="041AE973" w14:textId="77777777" w:rsidR="00014AB6" w:rsidRPr="006B7806" w:rsidRDefault="00014AB6" w:rsidP="006B7806">
      <w:pPr>
        <w:tabs>
          <w:tab w:val="left" w:pos="3510"/>
        </w:tabs>
        <w:spacing w:line="360" w:lineRule="auto"/>
        <w:ind w:firstLine="720"/>
        <w:jc w:val="both"/>
        <w:rPr>
          <w:rFonts w:ascii="Arial" w:hAnsi="Arial" w:cs="Arial"/>
          <w:lang w:val="sv-SE"/>
        </w:rPr>
      </w:pPr>
      <w:r w:rsidRPr="006B7806">
        <w:rPr>
          <w:rFonts w:ascii="Arial" w:hAnsi="Arial" w:cs="Arial"/>
          <w:lang w:val="sv-SE"/>
        </w:rPr>
        <w:t>Demikian saya sampaikan, atas perhatiannya diucapkan terima kasih.</w:t>
      </w:r>
    </w:p>
    <w:p w14:paraId="177A84AC" w14:textId="77777777" w:rsidR="00014AB6" w:rsidRPr="006B7806" w:rsidRDefault="00014AB6" w:rsidP="00014AB6">
      <w:pPr>
        <w:tabs>
          <w:tab w:val="left" w:pos="3510"/>
        </w:tabs>
        <w:spacing w:line="360" w:lineRule="auto"/>
        <w:ind w:firstLine="720"/>
        <w:jc w:val="both"/>
        <w:rPr>
          <w:rFonts w:ascii="Arial" w:hAnsi="Arial" w:cs="Arial"/>
          <w:lang w:val="sv-SE"/>
        </w:rPr>
      </w:pPr>
    </w:p>
    <w:p w14:paraId="52406E2F" w14:textId="77777777" w:rsidR="00014AB6" w:rsidRPr="006B7806" w:rsidRDefault="00014AB6" w:rsidP="005E3F79">
      <w:pPr>
        <w:tabs>
          <w:tab w:val="left" w:pos="3510"/>
        </w:tabs>
        <w:ind w:left="5670"/>
        <w:jc w:val="center"/>
        <w:rPr>
          <w:rFonts w:ascii="Arial" w:hAnsi="Arial" w:cs="Arial"/>
          <w:lang w:val="sv-SE"/>
        </w:rPr>
      </w:pPr>
      <w:r w:rsidRPr="006B7806">
        <w:rPr>
          <w:rFonts w:ascii="Arial" w:hAnsi="Arial" w:cs="Arial"/>
          <w:lang w:val="sv-SE"/>
        </w:rPr>
        <w:t>Hormat saya,</w:t>
      </w:r>
    </w:p>
    <w:p w14:paraId="0CCFE7A8" w14:textId="55167030" w:rsidR="00014AB6" w:rsidRPr="006B7806" w:rsidRDefault="006B7806" w:rsidP="005E3F79">
      <w:pPr>
        <w:tabs>
          <w:tab w:val="left" w:pos="3510"/>
        </w:tabs>
        <w:ind w:left="5670"/>
        <w:jc w:val="center"/>
        <w:rPr>
          <w:rFonts w:ascii="Arial" w:hAnsi="Arial" w:cs="Arial"/>
          <w:lang w:val="sv-SE"/>
        </w:rPr>
      </w:pPr>
      <w:r>
        <w:rPr>
          <w:rFonts w:ascii="Arial" w:hAnsi="Arial" w:cs="Arial"/>
          <w:noProof/>
          <w:lang w:val="sv-S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8DAC145" wp14:editId="308DB9D7">
                <wp:simplePos x="0" y="0"/>
                <wp:positionH relativeFrom="column">
                  <wp:posOffset>4272622</wp:posOffset>
                </wp:positionH>
                <wp:positionV relativeFrom="paragraph">
                  <wp:posOffset>259617</wp:posOffset>
                </wp:positionV>
                <wp:extent cx="852853" cy="430823"/>
                <wp:effectExtent l="0" t="0" r="23495" b="26670"/>
                <wp:wrapNone/>
                <wp:docPr id="1477096168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2853" cy="4308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206C36" w14:textId="08DA61A6" w:rsidR="006B7806" w:rsidRPr="006B7806" w:rsidRDefault="006B780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6B780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</w:t>
                            </w:r>
                            <w:r w:rsidR="00A824B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</w:t>
                            </w:r>
                            <w:r w:rsidRPr="006B780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erai</w:t>
                            </w:r>
                            <w:proofErr w:type="spellEnd"/>
                            <w:r w:rsidRPr="006B780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Rp. 10</w:t>
                            </w:r>
                            <w:r w:rsidR="00167A0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  <w:r w:rsidRPr="006B780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8DAC14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36.45pt;margin-top:20.45pt;width:67.15pt;height:33.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" fillcolor="white [3201]" strokeweight=".5pt">
                <v:textbox>
                  <w:txbxContent>
                    <w:p w14:paraId="2C206C36" w14:textId="08DA61A6" w:rsidR="006B7806" w:rsidRPr="006B7806" w:rsidRDefault="006B780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proofErr w:type="spellStart"/>
                      <w:r w:rsidRPr="006B7806">
                        <w:rPr>
                          <w:rFonts w:ascii="Arial" w:hAnsi="Arial" w:cs="Arial"/>
                          <w:sz w:val="20"/>
                          <w:szCs w:val="20"/>
                        </w:rPr>
                        <w:t>M</w:t>
                      </w:r>
                      <w:r w:rsidR="00A824B5">
                        <w:rPr>
                          <w:rFonts w:ascii="Arial" w:hAnsi="Arial" w:cs="Arial"/>
                          <w:sz w:val="20"/>
                          <w:szCs w:val="20"/>
                        </w:rPr>
                        <w:t>e</w:t>
                      </w:r>
                      <w:r w:rsidRPr="006B7806">
                        <w:rPr>
                          <w:rFonts w:ascii="Arial" w:hAnsi="Arial" w:cs="Arial"/>
                          <w:sz w:val="20"/>
                          <w:szCs w:val="20"/>
                        </w:rPr>
                        <w:t>terai</w:t>
                      </w:r>
                      <w:proofErr w:type="spellEnd"/>
                      <w:r w:rsidRPr="006B780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Rp. 10</w:t>
                      </w:r>
                      <w:r w:rsidR="00167A0D">
                        <w:rPr>
                          <w:rFonts w:ascii="Arial" w:hAnsi="Arial" w:cs="Arial"/>
                          <w:sz w:val="20"/>
                          <w:szCs w:val="20"/>
                        </w:rPr>
                        <w:t>.</w:t>
                      </w:r>
                      <w:r w:rsidRPr="006B7806">
                        <w:rPr>
                          <w:rFonts w:ascii="Arial" w:hAnsi="Arial" w:cs="Arial"/>
                          <w:sz w:val="20"/>
                          <w:szCs w:val="20"/>
                        </w:rPr>
                        <w:t>000</w:t>
                      </w:r>
                    </w:p>
                  </w:txbxContent>
                </v:textbox>
              </v:shape>
            </w:pict>
          </mc:Fallback>
        </mc:AlternateContent>
      </w:r>
    </w:p>
    <w:p w14:paraId="1EF6BEB2" w14:textId="77777777" w:rsidR="00014AB6" w:rsidRDefault="00014AB6" w:rsidP="005E3F79">
      <w:pPr>
        <w:tabs>
          <w:tab w:val="left" w:pos="3510"/>
        </w:tabs>
        <w:ind w:left="5670"/>
        <w:jc w:val="center"/>
        <w:rPr>
          <w:rFonts w:ascii="Arial" w:hAnsi="Arial" w:cs="Arial"/>
          <w:lang w:val="sv-SE"/>
        </w:rPr>
      </w:pPr>
    </w:p>
    <w:p w14:paraId="172AC134" w14:textId="77777777" w:rsidR="006B7806" w:rsidRDefault="006B7806" w:rsidP="005E3F79">
      <w:pPr>
        <w:tabs>
          <w:tab w:val="left" w:pos="3510"/>
        </w:tabs>
        <w:ind w:left="5670"/>
        <w:jc w:val="center"/>
        <w:rPr>
          <w:rFonts w:ascii="Arial" w:hAnsi="Arial" w:cs="Arial"/>
          <w:lang w:val="sv-SE"/>
        </w:rPr>
      </w:pPr>
    </w:p>
    <w:p w14:paraId="3CBF51C7" w14:textId="77777777" w:rsidR="006B7806" w:rsidRPr="006B7806" w:rsidRDefault="006B7806" w:rsidP="005E3F79">
      <w:pPr>
        <w:tabs>
          <w:tab w:val="left" w:pos="3510"/>
        </w:tabs>
        <w:ind w:left="5670"/>
        <w:jc w:val="center"/>
        <w:rPr>
          <w:rFonts w:ascii="Arial" w:hAnsi="Arial" w:cs="Arial"/>
          <w:lang w:val="sv-SE"/>
        </w:rPr>
      </w:pPr>
    </w:p>
    <w:p w14:paraId="68D63BF5" w14:textId="77777777" w:rsidR="00591FB3" w:rsidRDefault="00591FB3" w:rsidP="005E3F79">
      <w:pPr>
        <w:tabs>
          <w:tab w:val="left" w:pos="3510"/>
        </w:tabs>
        <w:ind w:left="5670"/>
        <w:jc w:val="center"/>
        <w:rPr>
          <w:rFonts w:ascii="Arial" w:hAnsi="Arial" w:cs="Arial"/>
          <w:lang w:val="sv-SE"/>
        </w:rPr>
      </w:pPr>
    </w:p>
    <w:p w14:paraId="7AFE8203" w14:textId="36E18C62" w:rsidR="00014AB6" w:rsidRPr="006B7806" w:rsidRDefault="00B00300" w:rsidP="005E3F79">
      <w:pPr>
        <w:tabs>
          <w:tab w:val="left" w:pos="3510"/>
        </w:tabs>
        <w:ind w:left="5670"/>
        <w:jc w:val="center"/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>(</w:t>
      </w:r>
      <w:r w:rsidR="00014AB6" w:rsidRPr="006B7806">
        <w:rPr>
          <w:rFonts w:ascii="Arial" w:hAnsi="Arial" w:cs="Arial"/>
          <w:lang w:val="sv-SE"/>
        </w:rPr>
        <w:t>Nama</w:t>
      </w:r>
      <w:r>
        <w:rPr>
          <w:rFonts w:ascii="Arial" w:hAnsi="Arial" w:cs="Arial"/>
          <w:lang w:val="sv-SE"/>
        </w:rPr>
        <w:t xml:space="preserve"> Peserta)</w:t>
      </w:r>
    </w:p>
    <w:p w14:paraId="10CE94A5" w14:textId="750B3EC0" w:rsidR="00014AB6" w:rsidRPr="006B7806" w:rsidRDefault="00014AB6" w:rsidP="005E3F79">
      <w:pPr>
        <w:tabs>
          <w:tab w:val="left" w:pos="3510"/>
        </w:tabs>
        <w:ind w:left="5670"/>
        <w:jc w:val="center"/>
        <w:rPr>
          <w:rFonts w:ascii="Arial" w:hAnsi="Arial" w:cs="Arial"/>
          <w:lang w:val="sv-SE"/>
        </w:rPr>
      </w:pPr>
      <w:r w:rsidRPr="006B7806">
        <w:rPr>
          <w:rFonts w:ascii="Arial" w:hAnsi="Arial" w:cs="Arial"/>
          <w:lang w:val="sv-SE"/>
        </w:rPr>
        <w:t>NIP</w:t>
      </w:r>
    </w:p>
    <w:p w14:paraId="07C1EED5" w14:textId="77777777" w:rsidR="00014AB6" w:rsidRPr="006B7806" w:rsidRDefault="00014AB6" w:rsidP="00767A98">
      <w:pPr>
        <w:jc w:val="center"/>
        <w:rPr>
          <w:rFonts w:ascii="Arial" w:hAnsi="Arial" w:cs="Arial"/>
          <w:b/>
          <w:color w:val="000000"/>
          <w:lang w:val="sv-SE"/>
        </w:rPr>
      </w:pPr>
    </w:p>
    <w:p w14:paraId="6029329D" w14:textId="77777777" w:rsidR="00014AB6" w:rsidRPr="0053668D" w:rsidRDefault="00014AB6" w:rsidP="00767A98">
      <w:pPr>
        <w:jc w:val="center"/>
        <w:rPr>
          <w:rFonts w:ascii="Arial" w:hAnsi="Arial" w:cs="Arial"/>
          <w:b/>
          <w:color w:val="000000"/>
          <w:lang w:val="sv-SE"/>
        </w:rPr>
      </w:pPr>
    </w:p>
    <w:p w14:paraId="2787A57A" w14:textId="77777777" w:rsidR="00014AB6" w:rsidRPr="0053668D" w:rsidRDefault="00014AB6" w:rsidP="00767A98">
      <w:pPr>
        <w:jc w:val="center"/>
        <w:rPr>
          <w:rFonts w:ascii="Arial" w:hAnsi="Arial" w:cs="Arial"/>
          <w:b/>
          <w:color w:val="000000"/>
          <w:lang w:val="sv-SE"/>
        </w:rPr>
      </w:pPr>
    </w:p>
    <w:sectPr w:rsidR="00014AB6" w:rsidRPr="0053668D" w:rsidSect="00F542B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43091" w14:textId="77777777" w:rsidR="00F4383E" w:rsidRDefault="00F4383E" w:rsidP="00032753">
      <w:r>
        <w:separator/>
      </w:r>
    </w:p>
  </w:endnote>
  <w:endnote w:type="continuationSeparator" w:id="0">
    <w:p w14:paraId="2B04CC64" w14:textId="77777777" w:rsidR="00F4383E" w:rsidRDefault="00F4383E" w:rsidP="00032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E1CB7" w14:textId="77777777" w:rsidR="00054CB0" w:rsidRDefault="00054C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8AE9A4" w14:textId="77777777" w:rsidR="00054CB0" w:rsidRDefault="00054C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733D5" w14:textId="77777777" w:rsidR="00054CB0" w:rsidRDefault="00054C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774B7" w14:textId="77777777" w:rsidR="00F4383E" w:rsidRDefault="00F4383E" w:rsidP="00032753">
      <w:r>
        <w:separator/>
      </w:r>
    </w:p>
  </w:footnote>
  <w:footnote w:type="continuationSeparator" w:id="0">
    <w:p w14:paraId="1B5D34F3" w14:textId="77777777" w:rsidR="00F4383E" w:rsidRDefault="00F4383E" w:rsidP="000327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0D584" w14:textId="77777777" w:rsidR="00054CB0" w:rsidRDefault="00054C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2104F" w14:textId="2C32AB02" w:rsidR="00054CB0" w:rsidRDefault="00054C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9FECA" w14:textId="77777777" w:rsidR="00054CB0" w:rsidRDefault="00054C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F1F41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BAC6BD9"/>
    <w:multiLevelType w:val="hybridMultilevel"/>
    <w:tmpl w:val="464664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8646D"/>
    <w:multiLevelType w:val="hybridMultilevel"/>
    <w:tmpl w:val="4C7A5C7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DF5197"/>
    <w:multiLevelType w:val="hybridMultilevel"/>
    <w:tmpl w:val="BC5EEA54"/>
    <w:lvl w:ilvl="0" w:tplc="04210019">
      <w:start w:val="1"/>
      <w:numFmt w:val="lowerLetter"/>
      <w:lvlText w:val="%1."/>
      <w:lvlJc w:val="left"/>
      <w:pPr>
        <w:ind w:left="1004" w:hanging="360"/>
      </w:p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4552755"/>
    <w:multiLevelType w:val="hybridMultilevel"/>
    <w:tmpl w:val="4C7A5C7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8D0744"/>
    <w:multiLevelType w:val="hybridMultilevel"/>
    <w:tmpl w:val="E6FC10D4"/>
    <w:lvl w:ilvl="0" w:tplc="0421000F">
      <w:start w:val="1"/>
      <w:numFmt w:val="decimal"/>
      <w:lvlText w:val="%1."/>
      <w:lvlJc w:val="left"/>
      <w:pPr>
        <w:ind w:left="862" w:hanging="360"/>
      </w:pPr>
    </w:lvl>
    <w:lvl w:ilvl="1" w:tplc="04210019" w:tentative="1">
      <w:start w:val="1"/>
      <w:numFmt w:val="lowerLetter"/>
      <w:lvlText w:val="%2."/>
      <w:lvlJc w:val="left"/>
      <w:pPr>
        <w:ind w:left="1582" w:hanging="360"/>
      </w:pPr>
    </w:lvl>
    <w:lvl w:ilvl="2" w:tplc="0421001B" w:tentative="1">
      <w:start w:val="1"/>
      <w:numFmt w:val="lowerRoman"/>
      <w:lvlText w:val="%3."/>
      <w:lvlJc w:val="right"/>
      <w:pPr>
        <w:ind w:left="2302" w:hanging="180"/>
      </w:pPr>
    </w:lvl>
    <w:lvl w:ilvl="3" w:tplc="0421000F" w:tentative="1">
      <w:start w:val="1"/>
      <w:numFmt w:val="decimal"/>
      <w:lvlText w:val="%4."/>
      <w:lvlJc w:val="left"/>
      <w:pPr>
        <w:ind w:left="3022" w:hanging="360"/>
      </w:pPr>
    </w:lvl>
    <w:lvl w:ilvl="4" w:tplc="04210019" w:tentative="1">
      <w:start w:val="1"/>
      <w:numFmt w:val="lowerLetter"/>
      <w:lvlText w:val="%5."/>
      <w:lvlJc w:val="left"/>
      <w:pPr>
        <w:ind w:left="3742" w:hanging="360"/>
      </w:pPr>
    </w:lvl>
    <w:lvl w:ilvl="5" w:tplc="0421001B" w:tentative="1">
      <w:start w:val="1"/>
      <w:numFmt w:val="lowerRoman"/>
      <w:lvlText w:val="%6."/>
      <w:lvlJc w:val="right"/>
      <w:pPr>
        <w:ind w:left="4462" w:hanging="180"/>
      </w:pPr>
    </w:lvl>
    <w:lvl w:ilvl="6" w:tplc="0421000F" w:tentative="1">
      <w:start w:val="1"/>
      <w:numFmt w:val="decimal"/>
      <w:lvlText w:val="%7."/>
      <w:lvlJc w:val="left"/>
      <w:pPr>
        <w:ind w:left="5182" w:hanging="360"/>
      </w:pPr>
    </w:lvl>
    <w:lvl w:ilvl="7" w:tplc="04210019" w:tentative="1">
      <w:start w:val="1"/>
      <w:numFmt w:val="lowerLetter"/>
      <w:lvlText w:val="%8."/>
      <w:lvlJc w:val="left"/>
      <w:pPr>
        <w:ind w:left="5902" w:hanging="360"/>
      </w:pPr>
    </w:lvl>
    <w:lvl w:ilvl="8" w:tplc="0421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 w15:restartNumberingAfterBreak="0">
    <w:nsid w:val="1FFB1269"/>
    <w:multiLevelType w:val="multilevel"/>
    <w:tmpl w:val="E49A755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40E54F0"/>
    <w:multiLevelType w:val="multilevel"/>
    <w:tmpl w:val="9D0E913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261116F8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769269A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2BD9637E"/>
    <w:multiLevelType w:val="hybridMultilevel"/>
    <w:tmpl w:val="5DA87D12"/>
    <w:lvl w:ilvl="0" w:tplc="04090005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1" w15:restartNumberingAfterBreak="0">
    <w:nsid w:val="2E496B1D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308F28CD"/>
    <w:multiLevelType w:val="hybridMultilevel"/>
    <w:tmpl w:val="ED1E4B5C"/>
    <w:lvl w:ilvl="0" w:tplc="04210011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3" w15:restartNumberingAfterBreak="0">
    <w:nsid w:val="3A4A5CB3"/>
    <w:multiLevelType w:val="hybridMultilevel"/>
    <w:tmpl w:val="417202C4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3C7B0AE0"/>
    <w:multiLevelType w:val="hybridMultilevel"/>
    <w:tmpl w:val="ADB80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68777E"/>
    <w:multiLevelType w:val="hybridMultilevel"/>
    <w:tmpl w:val="60B432BA"/>
    <w:lvl w:ilvl="0" w:tplc="954CF03C">
      <w:start w:val="1"/>
      <w:numFmt w:val="decimal"/>
      <w:lvlText w:val="%1."/>
      <w:lvlJc w:val="left"/>
      <w:pPr>
        <w:ind w:left="644" w:hanging="360"/>
      </w:pPr>
    </w:lvl>
    <w:lvl w:ilvl="1" w:tplc="CD62CDA0">
      <w:start w:val="1"/>
      <w:numFmt w:val="lowerLetter"/>
      <w:lvlText w:val="%2."/>
      <w:lvlJc w:val="left"/>
      <w:pPr>
        <w:ind w:left="1364" w:hanging="360"/>
      </w:pPr>
    </w:lvl>
    <w:lvl w:ilvl="2" w:tplc="112282A8">
      <w:start w:val="1"/>
      <w:numFmt w:val="lowerRoman"/>
      <w:lvlText w:val="%3."/>
      <w:lvlJc w:val="right"/>
      <w:pPr>
        <w:ind w:left="2084" w:hanging="180"/>
      </w:pPr>
    </w:lvl>
    <w:lvl w:ilvl="3" w:tplc="DD6CFECC">
      <w:start w:val="1"/>
      <w:numFmt w:val="decimal"/>
      <w:lvlText w:val="%4."/>
      <w:lvlJc w:val="left"/>
      <w:pPr>
        <w:ind w:left="2804" w:hanging="360"/>
      </w:pPr>
    </w:lvl>
    <w:lvl w:ilvl="4" w:tplc="7E644A0A">
      <w:start w:val="1"/>
      <w:numFmt w:val="lowerLetter"/>
      <w:lvlText w:val="%5."/>
      <w:lvlJc w:val="left"/>
      <w:pPr>
        <w:ind w:left="3524" w:hanging="360"/>
      </w:pPr>
    </w:lvl>
    <w:lvl w:ilvl="5" w:tplc="CE3C87B0">
      <w:start w:val="1"/>
      <w:numFmt w:val="lowerRoman"/>
      <w:lvlText w:val="%6."/>
      <w:lvlJc w:val="right"/>
      <w:pPr>
        <w:ind w:left="4244" w:hanging="180"/>
      </w:pPr>
    </w:lvl>
    <w:lvl w:ilvl="6" w:tplc="E3608C40">
      <w:start w:val="1"/>
      <w:numFmt w:val="decimal"/>
      <w:lvlText w:val="%7."/>
      <w:lvlJc w:val="left"/>
      <w:pPr>
        <w:ind w:left="4964" w:hanging="360"/>
      </w:pPr>
    </w:lvl>
    <w:lvl w:ilvl="7" w:tplc="E41CA66E">
      <w:start w:val="1"/>
      <w:numFmt w:val="lowerLetter"/>
      <w:lvlText w:val="%8."/>
      <w:lvlJc w:val="left"/>
      <w:pPr>
        <w:ind w:left="5684" w:hanging="360"/>
      </w:pPr>
    </w:lvl>
    <w:lvl w:ilvl="8" w:tplc="4DDA0D40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41DD72D3"/>
    <w:multiLevelType w:val="multilevel"/>
    <w:tmpl w:val="8F84388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433C2941"/>
    <w:multiLevelType w:val="multilevel"/>
    <w:tmpl w:val="9E1039D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43B2388D"/>
    <w:multiLevelType w:val="hybridMultilevel"/>
    <w:tmpl w:val="A6C2D9F8"/>
    <w:lvl w:ilvl="0" w:tplc="04210019">
      <w:start w:val="1"/>
      <w:numFmt w:val="lowerLetter"/>
      <w:lvlText w:val="%1.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9" w15:restartNumberingAfterBreak="0">
    <w:nsid w:val="4554637B"/>
    <w:multiLevelType w:val="multilevel"/>
    <w:tmpl w:val="77D6C32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45D070EB"/>
    <w:multiLevelType w:val="hybridMultilevel"/>
    <w:tmpl w:val="7BA02794"/>
    <w:lvl w:ilvl="0" w:tplc="04210017">
      <w:start w:val="1"/>
      <w:numFmt w:val="lowerLetter"/>
      <w:lvlText w:val="%1)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1" w15:restartNumberingAfterBreak="0">
    <w:nsid w:val="472926A1"/>
    <w:multiLevelType w:val="hybridMultilevel"/>
    <w:tmpl w:val="774897EE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>
      <w:start w:val="1"/>
      <w:numFmt w:val="lowerLetter"/>
      <w:lvlText w:val="%2."/>
      <w:lvlJc w:val="left"/>
      <w:pPr>
        <w:ind w:left="2007" w:hanging="360"/>
      </w:pPr>
    </w:lvl>
    <w:lvl w:ilvl="2" w:tplc="088C5276">
      <w:start w:val="1"/>
      <w:numFmt w:val="lowerLetter"/>
      <w:lvlText w:val="%3."/>
      <w:lvlJc w:val="left"/>
      <w:pPr>
        <w:ind w:left="2727" w:hanging="180"/>
      </w:pPr>
      <w:rPr>
        <w:rFonts w:ascii="Arial" w:hAnsi="Arial" w:cs="Arial" w:hint="default"/>
        <w:b w:val="0"/>
      </w:r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B92524A"/>
    <w:multiLevelType w:val="hybridMultilevel"/>
    <w:tmpl w:val="37F04D86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4E625947"/>
    <w:multiLevelType w:val="hybridMultilevel"/>
    <w:tmpl w:val="9A2E59A0"/>
    <w:lvl w:ilvl="0" w:tplc="CC044B7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4F2E60E2"/>
    <w:multiLevelType w:val="hybridMultilevel"/>
    <w:tmpl w:val="F33A8A46"/>
    <w:lvl w:ilvl="0" w:tplc="04210011">
      <w:start w:val="1"/>
      <w:numFmt w:val="decimal"/>
      <w:lvlText w:val="%1)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54AC12FB"/>
    <w:multiLevelType w:val="multilevel"/>
    <w:tmpl w:val="2224218A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579B1455"/>
    <w:multiLevelType w:val="hybridMultilevel"/>
    <w:tmpl w:val="C8F03AF8"/>
    <w:lvl w:ilvl="0" w:tplc="389E53F2">
      <w:start w:val="1"/>
      <w:numFmt w:val="decimal"/>
      <w:lvlText w:val="%1."/>
      <w:lvlJc w:val="left"/>
      <w:pPr>
        <w:ind w:left="1069" w:hanging="360"/>
      </w:pPr>
      <w:rPr>
        <w:rFonts w:ascii="Helvetica" w:hAnsi="Helvetica" w:cs="Helvetica" w:hint="default"/>
        <w:color w:val="141823"/>
        <w:sz w:val="21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58E52480"/>
    <w:multiLevelType w:val="hybridMultilevel"/>
    <w:tmpl w:val="8438EB76"/>
    <w:lvl w:ilvl="0" w:tplc="B71E8BD8">
      <w:start w:val="1"/>
      <w:numFmt w:val="decimal"/>
      <w:lvlText w:val="%1."/>
      <w:lvlJc w:val="left"/>
      <w:pPr>
        <w:ind w:left="1004" w:hanging="360"/>
      </w:pPr>
      <w:rPr>
        <w:rFonts w:ascii="Arial" w:hAnsi="Arial" w:cs="Arial" w:hint="default"/>
        <w:b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5A123EC9"/>
    <w:multiLevelType w:val="hybridMultilevel"/>
    <w:tmpl w:val="ED1E4B5C"/>
    <w:lvl w:ilvl="0" w:tplc="04210011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" w15:restartNumberingAfterBreak="0">
    <w:nsid w:val="5AA5338A"/>
    <w:multiLevelType w:val="hybridMultilevel"/>
    <w:tmpl w:val="F5A2E324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A04158"/>
    <w:multiLevelType w:val="hybridMultilevel"/>
    <w:tmpl w:val="8438EB76"/>
    <w:lvl w:ilvl="0" w:tplc="B71E8BD8">
      <w:start w:val="1"/>
      <w:numFmt w:val="decimal"/>
      <w:lvlText w:val="%1."/>
      <w:lvlJc w:val="left"/>
      <w:pPr>
        <w:ind w:left="1004" w:hanging="360"/>
      </w:pPr>
      <w:rPr>
        <w:rFonts w:ascii="Arial" w:hAnsi="Arial" w:cs="Arial" w:hint="default"/>
        <w:b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5E3437F3"/>
    <w:multiLevelType w:val="hybridMultilevel"/>
    <w:tmpl w:val="417202C4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601E20D8"/>
    <w:multiLevelType w:val="multilevel"/>
    <w:tmpl w:val="64DEF59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3" w15:restartNumberingAfterBreak="0">
    <w:nsid w:val="6341740E"/>
    <w:multiLevelType w:val="hybridMultilevel"/>
    <w:tmpl w:val="282A2976"/>
    <w:lvl w:ilvl="0" w:tplc="04210017">
      <w:start w:val="1"/>
      <w:numFmt w:val="lowerLetter"/>
      <w:lvlText w:val="%1)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4" w15:restartNumberingAfterBreak="0">
    <w:nsid w:val="684273E1"/>
    <w:multiLevelType w:val="hybridMultilevel"/>
    <w:tmpl w:val="BD32BE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5B51A8"/>
    <w:multiLevelType w:val="multilevel"/>
    <w:tmpl w:val="AB92744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6" w15:restartNumberingAfterBreak="0">
    <w:nsid w:val="6DFF293E"/>
    <w:multiLevelType w:val="hybridMultilevel"/>
    <w:tmpl w:val="E2C4115A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7" w15:restartNumberingAfterBreak="0">
    <w:nsid w:val="70165D7A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8" w15:restartNumberingAfterBreak="0">
    <w:nsid w:val="70F4210F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9" w15:restartNumberingAfterBreak="0">
    <w:nsid w:val="723E72E1"/>
    <w:multiLevelType w:val="hybridMultilevel"/>
    <w:tmpl w:val="F3409B8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CA6271"/>
    <w:multiLevelType w:val="multilevel"/>
    <w:tmpl w:val="C694A8F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1" w15:restartNumberingAfterBreak="0">
    <w:nsid w:val="74604911"/>
    <w:multiLevelType w:val="hybridMultilevel"/>
    <w:tmpl w:val="A6C2D9F8"/>
    <w:lvl w:ilvl="0" w:tplc="04210019">
      <w:start w:val="1"/>
      <w:numFmt w:val="lowerLetter"/>
      <w:lvlText w:val="%1.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42" w15:restartNumberingAfterBreak="0">
    <w:nsid w:val="7F647289"/>
    <w:multiLevelType w:val="multilevel"/>
    <w:tmpl w:val="A950F5F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7FD9E1D4"/>
    <w:multiLevelType w:val="hybridMultilevel"/>
    <w:tmpl w:val="2C9CC224"/>
    <w:lvl w:ilvl="0" w:tplc="84B0D844">
      <w:start w:val="1"/>
      <w:numFmt w:val="bullet"/>
      <w:lvlText w:val="-"/>
      <w:lvlJc w:val="left"/>
      <w:pPr>
        <w:ind w:left="644" w:hanging="360"/>
      </w:pPr>
      <w:rPr>
        <w:rFonts w:ascii="Aptos" w:hAnsi="Aptos" w:hint="default"/>
      </w:rPr>
    </w:lvl>
    <w:lvl w:ilvl="1" w:tplc="4FB8CD00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2098DF2A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E22679EC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BFA0EAB8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2A08DEF6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E46D024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AA843772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710C48AA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417295278">
    <w:abstractNumId w:val="15"/>
  </w:num>
  <w:num w:numId="2" w16cid:durableId="1695501360">
    <w:abstractNumId w:val="43"/>
  </w:num>
  <w:num w:numId="3" w16cid:durableId="831991685">
    <w:abstractNumId w:val="5"/>
  </w:num>
  <w:num w:numId="4" w16cid:durableId="776561087">
    <w:abstractNumId w:val="39"/>
  </w:num>
  <w:num w:numId="5" w16cid:durableId="2113083465">
    <w:abstractNumId w:val="25"/>
  </w:num>
  <w:num w:numId="6" w16cid:durableId="257057234">
    <w:abstractNumId w:val="10"/>
  </w:num>
  <w:num w:numId="7" w16cid:durableId="53431539">
    <w:abstractNumId w:val="14"/>
  </w:num>
  <w:num w:numId="8" w16cid:durableId="128404862">
    <w:abstractNumId w:val="28"/>
  </w:num>
  <w:num w:numId="9" w16cid:durableId="383141948">
    <w:abstractNumId w:val="12"/>
  </w:num>
  <w:num w:numId="10" w16cid:durableId="1485050658">
    <w:abstractNumId w:val="23"/>
  </w:num>
  <w:num w:numId="11" w16cid:durableId="1248156539">
    <w:abstractNumId w:val="1"/>
  </w:num>
  <w:num w:numId="12" w16cid:durableId="1446345167">
    <w:abstractNumId w:val="34"/>
  </w:num>
  <w:num w:numId="13" w16cid:durableId="1569462914">
    <w:abstractNumId w:val="2"/>
  </w:num>
  <w:num w:numId="14" w16cid:durableId="1096634683">
    <w:abstractNumId w:val="32"/>
  </w:num>
  <w:num w:numId="15" w16cid:durableId="865337552">
    <w:abstractNumId w:val="19"/>
  </w:num>
  <w:num w:numId="16" w16cid:durableId="1619486001">
    <w:abstractNumId w:val="35"/>
  </w:num>
  <w:num w:numId="17" w16cid:durableId="2062508970">
    <w:abstractNumId w:val="42"/>
  </w:num>
  <w:num w:numId="18" w16cid:durableId="1613128097">
    <w:abstractNumId w:val="17"/>
  </w:num>
  <w:num w:numId="19" w16cid:durableId="807012789">
    <w:abstractNumId w:val="4"/>
  </w:num>
  <w:num w:numId="20" w16cid:durableId="1742606046">
    <w:abstractNumId w:val="7"/>
  </w:num>
  <w:num w:numId="21" w16cid:durableId="1082526313">
    <w:abstractNumId w:val="41"/>
  </w:num>
  <w:num w:numId="22" w16cid:durableId="343408876">
    <w:abstractNumId w:val="18"/>
  </w:num>
  <w:num w:numId="23" w16cid:durableId="1413548279">
    <w:abstractNumId w:val="6"/>
  </w:num>
  <w:num w:numId="24" w16cid:durableId="487285512">
    <w:abstractNumId w:val="16"/>
  </w:num>
  <w:num w:numId="25" w16cid:durableId="184952549">
    <w:abstractNumId w:val="20"/>
  </w:num>
  <w:num w:numId="26" w16cid:durableId="786853249">
    <w:abstractNumId w:val="33"/>
  </w:num>
  <w:num w:numId="27" w16cid:durableId="946812948">
    <w:abstractNumId w:val="40"/>
  </w:num>
  <w:num w:numId="28" w16cid:durableId="852260274">
    <w:abstractNumId w:val="29"/>
  </w:num>
  <w:num w:numId="29" w16cid:durableId="291256969">
    <w:abstractNumId w:val="26"/>
  </w:num>
  <w:num w:numId="30" w16cid:durableId="298847515">
    <w:abstractNumId w:val="36"/>
  </w:num>
  <w:num w:numId="31" w16cid:durableId="1497183969">
    <w:abstractNumId w:val="24"/>
  </w:num>
  <w:num w:numId="32" w16cid:durableId="291012219">
    <w:abstractNumId w:val="11"/>
  </w:num>
  <w:num w:numId="33" w16cid:durableId="1888838707">
    <w:abstractNumId w:val="0"/>
  </w:num>
  <w:num w:numId="34" w16cid:durableId="737746649">
    <w:abstractNumId w:val="31"/>
  </w:num>
  <w:num w:numId="35" w16cid:durableId="1095789307">
    <w:abstractNumId w:val="3"/>
  </w:num>
  <w:num w:numId="36" w16cid:durableId="1042094715">
    <w:abstractNumId w:val="13"/>
  </w:num>
  <w:num w:numId="37" w16cid:durableId="1500384480">
    <w:abstractNumId w:val="30"/>
  </w:num>
  <w:num w:numId="38" w16cid:durableId="903905222">
    <w:abstractNumId w:val="27"/>
  </w:num>
  <w:num w:numId="39" w16cid:durableId="1830436862">
    <w:abstractNumId w:val="22"/>
  </w:num>
  <w:num w:numId="40" w16cid:durableId="645208593">
    <w:abstractNumId w:val="21"/>
  </w:num>
  <w:num w:numId="41" w16cid:durableId="1399783566">
    <w:abstractNumId w:val="38"/>
  </w:num>
  <w:num w:numId="42" w16cid:durableId="581525343">
    <w:abstractNumId w:val="37"/>
  </w:num>
  <w:num w:numId="43" w16cid:durableId="95565065">
    <w:abstractNumId w:val="9"/>
  </w:num>
  <w:num w:numId="44" w16cid:durableId="20528070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YwNzM0MzW1MDQDkko6SsGpxcWZ+XkgBYa1ANKvmjMsAAAA"/>
  </w:docVars>
  <w:rsids>
    <w:rsidRoot w:val="00876E9B"/>
    <w:rsid w:val="00000D59"/>
    <w:rsid w:val="00000D61"/>
    <w:rsid w:val="000028CD"/>
    <w:rsid w:val="00004414"/>
    <w:rsid w:val="00004CC7"/>
    <w:rsid w:val="00014AB6"/>
    <w:rsid w:val="00016F33"/>
    <w:rsid w:val="0002122C"/>
    <w:rsid w:val="0002230F"/>
    <w:rsid w:val="000226D8"/>
    <w:rsid w:val="00022990"/>
    <w:rsid w:val="00022DEE"/>
    <w:rsid w:val="00023636"/>
    <w:rsid w:val="00024D15"/>
    <w:rsid w:val="00027ADE"/>
    <w:rsid w:val="00032753"/>
    <w:rsid w:val="00032E5E"/>
    <w:rsid w:val="000347A3"/>
    <w:rsid w:val="00034CF9"/>
    <w:rsid w:val="00035113"/>
    <w:rsid w:val="00035806"/>
    <w:rsid w:val="000365A6"/>
    <w:rsid w:val="00041EA3"/>
    <w:rsid w:val="000525BA"/>
    <w:rsid w:val="00054C22"/>
    <w:rsid w:val="00054CB0"/>
    <w:rsid w:val="000602DA"/>
    <w:rsid w:val="00062745"/>
    <w:rsid w:val="00063369"/>
    <w:rsid w:val="00070820"/>
    <w:rsid w:val="00071153"/>
    <w:rsid w:val="00071971"/>
    <w:rsid w:val="00073885"/>
    <w:rsid w:val="000748AF"/>
    <w:rsid w:val="00074965"/>
    <w:rsid w:val="000771BD"/>
    <w:rsid w:val="00082107"/>
    <w:rsid w:val="000824A7"/>
    <w:rsid w:val="0009635D"/>
    <w:rsid w:val="00096C5A"/>
    <w:rsid w:val="00097DCC"/>
    <w:rsid w:val="000A09A7"/>
    <w:rsid w:val="000A0CC0"/>
    <w:rsid w:val="000A0DF5"/>
    <w:rsid w:val="000A2C42"/>
    <w:rsid w:val="000A2EF2"/>
    <w:rsid w:val="000A5758"/>
    <w:rsid w:val="000A597C"/>
    <w:rsid w:val="000A5BE2"/>
    <w:rsid w:val="000B4530"/>
    <w:rsid w:val="000B4D85"/>
    <w:rsid w:val="000B75CC"/>
    <w:rsid w:val="000C5FAB"/>
    <w:rsid w:val="000D45EC"/>
    <w:rsid w:val="000D4CE1"/>
    <w:rsid w:val="000D4FC4"/>
    <w:rsid w:val="000D7500"/>
    <w:rsid w:val="000E06EB"/>
    <w:rsid w:val="000E388E"/>
    <w:rsid w:val="000E5469"/>
    <w:rsid w:val="000E6C60"/>
    <w:rsid w:val="000E6CA9"/>
    <w:rsid w:val="000F2541"/>
    <w:rsid w:val="000F3BEF"/>
    <w:rsid w:val="000F3E6E"/>
    <w:rsid w:val="000F55F6"/>
    <w:rsid w:val="000F6F0B"/>
    <w:rsid w:val="0010129D"/>
    <w:rsid w:val="00101CFD"/>
    <w:rsid w:val="00106C5E"/>
    <w:rsid w:val="00111F6D"/>
    <w:rsid w:val="001126FA"/>
    <w:rsid w:val="00114496"/>
    <w:rsid w:val="0011512E"/>
    <w:rsid w:val="001234F9"/>
    <w:rsid w:val="00125361"/>
    <w:rsid w:val="00125B3B"/>
    <w:rsid w:val="00134526"/>
    <w:rsid w:val="00134A40"/>
    <w:rsid w:val="00140872"/>
    <w:rsid w:val="00140C91"/>
    <w:rsid w:val="00143B6A"/>
    <w:rsid w:val="00150055"/>
    <w:rsid w:val="00151628"/>
    <w:rsid w:val="00152A1E"/>
    <w:rsid w:val="001534AB"/>
    <w:rsid w:val="00153729"/>
    <w:rsid w:val="001540E1"/>
    <w:rsid w:val="00154C8E"/>
    <w:rsid w:val="001556D8"/>
    <w:rsid w:val="00156FD2"/>
    <w:rsid w:val="00157D5F"/>
    <w:rsid w:val="00157E62"/>
    <w:rsid w:val="001614D7"/>
    <w:rsid w:val="00163976"/>
    <w:rsid w:val="0016575D"/>
    <w:rsid w:val="00167A0D"/>
    <w:rsid w:val="00170A30"/>
    <w:rsid w:val="00172928"/>
    <w:rsid w:val="0017473D"/>
    <w:rsid w:val="00177D4A"/>
    <w:rsid w:val="00190F6A"/>
    <w:rsid w:val="00191005"/>
    <w:rsid w:val="00194715"/>
    <w:rsid w:val="00195306"/>
    <w:rsid w:val="001969AC"/>
    <w:rsid w:val="001A5A27"/>
    <w:rsid w:val="001A5E60"/>
    <w:rsid w:val="001A5E97"/>
    <w:rsid w:val="001A75B8"/>
    <w:rsid w:val="001B05ED"/>
    <w:rsid w:val="001B3B97"/>
    <w:rsid w:val="001B4A8B"/>
    <w:rsid w:val="001B6436"/>
    <w:rsid w:val="001C090A"/>
    <w:rsid w:val="001C3226"/>
    <w:rsid w:val="001D0238"/>
    <w:rsid w:val="001D03B8"/>
    <w:rsid w:val="001D3EE8"/>
    <w:rsid w:val="001D402B"/>
    <w:rsid w:val="001D503A"/>
    <w:rsid w:val="001D533F"/>
    <w:rsid w:val="001D54D3"/>
    <w:rsid w:val="001D7621"/>
    <w:rsid w:val="001E3F1C"/>
    <w:rsid w:val="001E57FC"/>
    <w:rsid w:val="001E6475"/>
    <w:rsid w:val="001F22E5"/>
    <w:rsid w:val="001F348A"/>
    <w:rsid w:val="001F6223"/>
    <w:rsid w:val="002019AE"/>
    <w:rsid w:val="002023B3"/>
    <w:rsid w:val="002039F1"/>
    <w:rsid w:val="00204B2F"/>
    <w:rsid w:val="0020506A"/>
    <w:rsid w:val="002072C2"/>
    <w:rsid w:val="00213C4F"/>
    <w:rsid w:val="00220714"/>
    <w:rsid w:val="00223031"/>
    <w:rsid w:val="00224E3C"/>
    <w:rsid w:val="0022551F"/>
    <w:rsid w:val="00232400"/>
    <w:rsid w:val="00233966"/>
    <w:rsid w:val="00234548"/>
    <w:rsid w:val="002365CC"/>
    <w:rsid w:val="0023725A"/>
    <w:rsid w:val="00240387"/>
    <w:rsid w:val="00240DAB"/>
    <w:rsid w:val="00245A2E"/>
    <w:rsid w:val="0024694D"/>
    <w:rsid w:val="002477C1"/>
    <w:rsid w:val="002501F1"/>
    <w:rsid w:val="00250BE1"/>
    <w:rsid w:val="00251A4D"/>
    <w:rsid w:val="00252616"/>
    <w:rsid w:val="00252FC5"/>
    <w:rsid w:val="00256A1C"/>
    <w:rsid w:val="0025724D"/>
    <w:rsid w:val="00260C8F"/>
    <w:rsid w:val="0026108C"/>
    <w:rsid w:val="0026164D"/>
    <w:rsid w:val="00263B4C"/>
    <w:rsid w:val="00265C60"/>
    <w:rsid w:val="002673C2"/>
    <w:rsid w:val="0026744B"/>
    <w:rsid w:val="002677C0"/>
    <w:rsid w:val="00271B53"/>
    <w:rsid w:val="00271F9C"/>
    <w:rsid w:val="00281060"/>
    <w:rsid w:val="00283AEC"/>
    <w:rsid w:val="00285DED"/>
    <w:rsid w:val="00287110"/>
    <w:rsid w:val="00296635"/>
    <w:rsid w:val="002A06BD"/>
    <w:rsid w:val="002A3906"/>
    <w:rsid w:val="002A7424"/>
    <w:rsid w:val="002A78FB"/>
    <w:rsid w:val="002B07EC"/>
    <w:rsid w:val="002B185A"/>
    <w:rsid w:val="002B1B31"/>
    <w:rsid w:val="002B1B51"/>
    <w:rsid w:val="002C2247"/>
    <w:rsid w:val="002C4A69"/>
    <w:rsid w:val="002C4B3E"/>
    <w:rsid w:val="002C73CD"/>
    <w:rsid w:val="002D0656"/>
    <w:rsid w:val="002D18DD"/>
    <w:rsid w:val="002D28B0"/>
    <w:rsid w:val="002D4FC8"/>
    <w:rsid w:val="002D7A13"/>
    <w:rsid w:val="002E3A4C"/>
    <w:rsid w:val="002E6DC7"/>
    <w:rsid w:val="002F2A10"/>
    <w:rsid w:val="002F5A17"/>
    <w:rsid w:val="002F753F"/>
    <w:rsid w:val="00300864"/>
    <w:rsid w:val="00301DD6"/>
    <w:rsid w:val="00302499"/>
    <w:rsid w:val="00306F65"/>
    <w:rsid w:val="00310FB8"/>
    <w:rsid w:val="00314302"/>
    <w:rsid w:val="0031766A"/>
    <w:rsid w:val="00322589"/>
    <w:rsid w:val="00331081"/>
    <w:rsid w:val="00332141"/>
    <w:rsid w:val="003350DA"/>
    <w:rsid w:val="003370C6"/>
    <w:rsid w:val="00341813"/>
    <w:rsid w:val="0034259C"/>
    <w:rsid w:val="00342743"/>
    <w:rsid w:val="00346726"/>
    <w:rsid w:val="00350204"/>
    <w:rsid w:val="003508C8"/>
    <w:rsid w:val="00353DB7"/>
    <w:rsid w:val="00354DD4"/>
    <w:rsid w:val="00355286"/>
    <w:rsid w:val="00355485"/>
    <w:rsid w:val="003564D4"/>
    <w:rsid w:val="00360EB5"/>
    <w:rsid w:val="00361C60"/>
    <w:rsid w:val="0036441F"/>
    <w:rsid w:val="00365220"/>
    <w:rsid w:val="00367A28"/>
    <w:rsid w:val="0037156C"/>
    <w:rsid w:val="00372428"/>
    <w:rsid w:val="00372813"/>
    <w:rsid w:val="00372964"/>
    <w:rsid w:val="00381082"/>
    <w:rsid w:val="003811A7"/>
    <w:rsid w:val="003818BA"/>
    <w:rsid w:val="0038482F"/>
    <w:rsid w:val="00386278"/>
    <w:rsid w:val="00386C11"/>
    <w:rsid w:val="0038791A"/>
    <w:rsid w:val="003968E5"/>
    <w:rsid w:val="0039790C"/>
    <w:rsid w:val="003A1DD0"/>
    <w:rsid w:val="003A627D"/>
    <w:rsid w:val="003B2FB3"/>
    <w:rsid w:val="003B36F8"/>
    <w:rsid w:val="003C3B61"/>
    <w:rsid w:val="003C5815"/>
    <w:rsid w:val="003C5FA2"/>
    <w:rsid w:val="003C6313"/>
    <w:rsid w:val="003C66BA"/>
    <w:rsid w:val="003D0E72"/>
    <w:rsid w:val="003D3B70"/>
    <w:rsid w:val="003E012C"/>
    <w:rsid w:val="003E079C"/>
    <w:rsid w:val="003E1BA9"/>
    <w:rsid w:val="003E2ADA"/>
    <w:rsid w:val="003E4405"/>
    <w:rsid w:val="003E6DC1"/>
    <w:rsid w:val="003E77D0"/>
    <w:rsid w:val="003F22A5"/>
    <w:rsid w:val="003F7E3D"/>
    <w:rsid w:val="00403B99"/>
    <w:rsid w:val="0041519C"/>
    <w:rsid w:val="00415E74"/>
    <w:rsid w:val="0041731C"/>
    <w:rsid w:val="00417661"/>
    <w:rsid w:val="00417F3E"/>
    <w:rsid w:val="00420336"/>
    <w:rsid w:val="00421E49"/>
    <w:rsid w:val="00426A0F"/>
    <w:rsid w:val="00427072"/>
    <w:rsid w:val="00427E13"/>
    <w:rsid w:val="00432F2E"/>
    <w:rsid w:val="00443C85"/>
    <w:rsid w:val="004444C0"/>
    <w:rsid w:val="00447978"/>
    <w:rsid w:val="00447FA1"/>
    <w:rsid w:val="0045164B"/>
    <w:rsid w:val="00454914"/>
    <w:rsid w:val="00455659"/>
    <w:rsid w:val="00457ABD"/>
    <w:rsid w:val="00461DB1"/>
    <w:rsid w:val="00463766"/>
    <w:rsid w:val="00463D73"/>
    <w:rsid w:val="0047365B"/>
    <w:rsid w:val="00473D31"/>
    <w:rsid w:val="0048132B"/>
    <w:rsid w:val="00483F57"/>
    <w:rsid w:val="00487288"/>
    <w:rsid w:val="00487C74"/>
    <w:rsid w:val="004948F3"/>
    <w:rsid w:val="00494CB7"/>
    <w:rsid w:val="00495224"/>
    <w:rsid w:val="00495741"/>
    <w:rsid w:val="00496E18"/>
    <w:rsid w:val="00497914"/>
    <w:rsid w:val="004A17F6"/>
    <w:rsid w:val="004B1BD2"/>
    <w:rsid w:val="004B3D39"/>
    <w:rsid w:val="004C01A6"/>
    <w:rsid w:val="004C1355"/>
    <w:rsid w:val="004C5857"/>
    <w:rsid w:val="004C5960"/>
    <w:rsid w:val="004C64FD"/>
    <w:rsid w:val="004D1D47"/>
    <w:rsid w:val="004D3BBC"/>
    <w:rsid w:val="004E20AB"/>
    <w:rsid w:val="004E48B5"/>
    <w:rsid w:val="004E4991"/>
    <w:rsid w:val="004E7DBE"/>
    <w:rsid w:val="004F45AC"/>
    <w:rsid w:val="004F7ED1"/>
    <w:rsid w:val="0050206C"/>
    <w:rsid w:val="00504735"/>
    <w:rsid w:val="005064A3"/>
    <w:rsid w:val="00506A64"/>
    <w:rsid w:val="005070AA"/>
    <w:rsid w:val="00510671"/>
    <w:rsid w:val="0051296A"/>
    <w:rsid w:val="005133A6"/>
    <w:rsid w:val="0051440B"/>
    <w:rsid w:val="00514D2F"/>
    <w:rsid w:val="005169B6"/>
    <w:rsid w:val="00522761"/>
    <w:rsid w:val="00527647"/>
    <w:rsid w:val="005276F2"/>
    <w:rsid w:val="00535F0D"/>
    <w:rsid w:val="0053668D"/>
    <w:rsid w:val="005366EC"/>
    <w:rsid w:val="0054032F"/>
    <w:rsid w:val="005430AE"/>
    <w:rsid w:val="00545092"/>
    <w:rsid w:val="00545CA0"/>
    <w:rsid w:val="0054663F"/>
    <w:rsid w:val="00550A5A"/>
    <w:rsid w:val="00553853"/>
    <w:rsid w:val="005605C6"/>
    <w:rsid w:val="0056501F"/>
    <w:rsid w:val="005711AA"/>
    <w:rsid w:val="00571DC7"/>
    <w:rsid w:val="00576456"/>
    <w:rsid w:val="00580796"/>
    <w:rsid w:val="005813BF"/>
    <w:rsid w:val="00582325"/>
    <w:rsid w:val="00582AC0"/>
    <w:rsid w:val="00583C11"/>
    <w:rsid w:val="005841E5"/>
    <w:rsid w:val="00587341"/>
    <w:rsid w:val="00591F83"/>
    <w:rsid w:val="00591FB3"/>
    <w:rsid w:val="005943C7"/>
    <w:rsid w:val="00596642"/>
    <w:rsid w:val="00597D27"/>
    <w:rsid w:val="00597E90"/>
    <w:rsid w:val="005A176B"/>
    <w:rsid w:val="005A2CDC"/>
    <w:rsid w:val="005A5257"/>
    <w:rsid w:val="005A745E"/>
    <w:rsid w:val="005B46B9"/>
    <w:rsid w:val="005B5413"/>
    <w:rsid w:val="005B5684"/>
    <w:rsid w:val="005B5A78"/>
    <w:rsid w:val="005C22D7"/>
    <w:rsid w:val="005C5F7C"/>
    <w:rsid w:val="005D31C2"/>
    <w:rsid w:val="005D3493"/>
    <w:rsid w:val="005E1092"/>
    <w:rsid w:val="005E3C77"/>
    <w:rsid w:val="005E3F79"/>
    <w:rsid w:val="005E4E9D"/>
    <w:rsid w:val="005E5513"/>
    <w:rsid w:val="005E658A"/>
    <w:rsid w:val="005E7612"/>
    <w:rsid w:val="005E7C0F"/>
    <w:rsid w:val="005F3E1E"/>
    <w:rsid w:val="005F5B31"/>
    <w:rsid w:val="005F76B6"/>
    <w:rsid w:val="00600995"/>
    <w:rsid w:val="00601D71"/>
    <w:rsid w:val="00605F0B"/>
    <w:rsid w:val="006077DF"/>
    <w:rsid w:val="00610801"/>
    <w:rsid w:val="00610DE9"/>
    <w:rsid w:val="00612D76"/>
    <w:rsid w:val="00617EE6"/>
    <w:rsid w:val="00631908"/>
    <w:rsid w:val="00631A3D"/>
    <w:rsid w:val="006343B6"/>
    <w:rsid w:val="006406D3"/>
    <w:rsid w:val="0064125F"/>
    <w:rsid w:val="00643E57"/>
    <w:rsid w:val="00650872"/>
    <w:rsid w:val="00651B85"/>
    <w:rsid w:val="00654159"/>
    <w:rsid w:val="00655057"/>
    <w:rsid w:val="00655B16"/>
    <w:rsid w:val="00656E8E"/>
    <w:rsid w:val="00657082"/>
    <w:rsid w:val="006608FF"/>
    <w:rsid w:val="006647F7"/>
    <w:rsid w:val="00666423"/>
    <w:rsid w:val="00667770"/>
    <w:rsid w:val="00667B9A"/>
    <w:rsid w:val="00672DD4"/>
    <w:rsid w:val="0067523E"/>
    <w:rsid w:val="00676811"/>
    <w:rsid w:val="006776E6"/>
    <w:rsid w:val="00684E0D"/>
    <w:rsid w:val="00684ECF"/>
    <w:rsid w:val="0068717F"/>
    <w:rsid w:val="00692669"/>
    <w:rsid w:val="006956CE"/>
    <w:rsid w:val="0069630E"/>
    <w:rsid w:val="006A1DD6"/>
    <w:rsid w:val="006A6172"/>
    <w:rsid w:val="006B0A36"/>
    <w:rsid w:val="006B6EA5"/>
    <w:rsid w:val="006B7806"/>
    <w:rsid w:val="006C2DB7"/>
    <w:rsid w:val="006C4B71"/>
    <w:rsid w:val="006D2856"/>
    <w:rsid w:val="006D50DE"/>
    <w:rsid w:val="006D5188"/>
    <w:rsid w:val="006D7363"/>
    <w:rsid w:val="006E102D"/>
    <w:rsid w:val="006E1E87"/>
    <w:rsid w:val="006E2405"/>
    <w:rsid w:val="006E3962"/>
    <w:rsid w:val="006E7883"/>
    <w:rsid w:val="006F0A2C"/>
    <w:rsid w:val="006F135B"/>
    <w:rsid w:val="006F17D7"/>
    <w:rsid w:val="006F49BB"/>
    <w:rsid w:val="00702339"/>
    <w:rsid w:val="00716321"/>
    <w:rsid w:val="00716A1C"/>
    <w:rsid w:val="00721ECB"/>
    <w:rsid w:val="00723997"/>
    <w:rsid w:val="007300BB"/>
    <w:rsid w:val="007370E2"/>
    <w:rsid w:val="00737E21"/>
    <w:rsid w:val="007430F3"/>
    <w:rsid w:val="00744A88"/>
    <w:rsid w:val="0074575E"/>
    <w:rsid w:val="0075042D"/>
    <w:rsid w:val="00751877"/>
    <w:rsid w:val="00752BC2"/>
    <w:rsid w:val="00754A22"/>
    <w:rsid w:val="00756FDC"/>
    <w:rsid w:val="007573A4"/>
    <w:rsid w:val="0076103A"/>
    <w:rsid w:val="00761876"/>
    <w:rsid w:val="00765730"/>
    <w:rsid w:val="00767A98"/>
    <w:rsid w:val="00770A70"/>
    <w:rsid w:val="00773E17"/>
    <w:rsid w:val="00775824"/>
    <w:rsid w:val="0078412B"/>
    <w:rsid w:val="00786DA1"/>
    <w:rsid w:val="00787E0D"/>
    <w:rsid w:val="00787EB4"/>
    <w:rsid w:val="00791E00"/>
    <w:rsid w:val="00793A7D"/>
    <w:rsid w:val="00793BCA"/>
    <w:rsid w:val="007A00E2"/>
    <w:rsid w:val="007A1FDB"/>
    <w:rsid w:val="007A4002"/>
    <w:rsid w:val="007A50C4"/>
    <w:rsid w:val="007B1892"/>
    <w:rsid w:val="007D086A"/>
    <w:rsid w:val="007D189F"/>
    <w:rsid w:val="007D77E2"/>
    <w:rsid w:val="007E1715"/>
    <w:rsid w:val="007F3E8D"/>
    <w:rsid w:val="00802164"/>
    <w:rsid w:val="00802C6A"/>
    <w:rsid w:val="0081114E"/>
    <w:rsid w:val="0081293B"/>
    <w:rsid w:val="008178F5"/>
    <w:rsid w:val="00817A81"/>
    <w:rsid w:val="0082773C"/>
    <w:rsid w:val="00834ED7"/>
    <w:rsid w:val="00837AA2"/>
    <w:rsid w:val="00847B65"/>
    <w:rsid w:val="00851DEA"/>
    <w:rsid w:val="00852F6C"/>
    <w:rsid w:val="00860ECD"/>
    <w:rsid w:val="00863A7A"/>
    <w:rsid w:val="0086619E"/>
    <w:rsid w:val="00866686"/>
    <w:rsid w:val="008667F0"/>
    <w:rsid w:val="00871D9E"/>
    <w:rsid w:val="00873C6C"/>
    <w:rsid w:val="00874C78"/>
    <w:rsid w:val="008761C5"/>
    <w:rsid w:val="00876E9B"/>
    <w:rsid w:val="00877E6F"/>
    <w:rsid w:val="0088146F"/>
    <w:rsid w:val="00882BF5"/>
    <w:rsid w:val="008838DA"/>
    <w:rsid w:val="008914EA"/>
    <w:rsid w:val="008937DF"/>
    <w:rsid w:val="00893B02"/>
    <w:rsid w:val="008A457A"/>
    <w:rsid w:val="008A498C"/>
    <w:rsid w:val="008A69AC"/>
    <w:rsid w:val="008A735C"/>
    <w:rsid w:val="008B58B9"/>
    <w:rsid w:val="008B748A"/>
    <w:rsid w:val="008C1744"/>
    <w:rsid w:val="008C258F"/>
    <w:rsid w:val="008C30C9"/>
    <w:rsid w:val="008C57EA"/>
    <w:rsid w:val="008C734E"/>
    <w:rsid w:val="008D5C6B"/>
    <w:rsid w:val="008D7769"/>
    <w:rsid w:val="008E3E7D"/>
    <w:rsid w:val="008E66DC"/>
    <w:rsid w:val="008E755F"/>
    <w:rsid w:val="008F0B6D"/>
    <w:rsid w:val="008F15E0"/>
    <w:rsid w:val="008F3284"/>
    <w:rsid w:val="008F5C57"/>
    <w:rsid w:val="00902621"/>
    <w:rsid w:val="00902973"/>
    <w:rsid w:val="00903B9F"/>
    <w:rsid w:val="00904A9D"/>
    <w:rsid w:val="00904B15"/>
    <w:rsid w:val="0090507B"/>
    <w:rsid w:val="009201EC"/>
    <w:rsid w:val="00922365"/>
    <w:rsid w:val="0093134E"/>
    <w:rsid w:val="00932065"/>
    <w:rsid w:val="00932F4E"/>
    <w:rsid w:val="009336AA"/>
    <w:rsid w:val="00934820"/>
    <w:rsid w:val="0093743B"/>
    <w:rsid w:val="00941AB3"/>
    <w:rsid w:val="00942250"/>
    <w:rsid w:val="00943106"/>
    <w:rsid w:val="00944736"/>
    <w:rsid w:val="00944838"/>
    <w:rsid w:val="009453C0"/>
    <w:rsid w:val="00947760"/>
    <w:rsid w:val="00950ABD"/>
    <w:rsid w:val="00962EDD"/>
    <w:rsid w:val="009631F2"/>
    <w:rsid w:val="00966BC2"/>
    <w:rsid w:val="0097165F"/>
    <w:rsid w:val="00972A6B"/>
    <w:rsid w:val="00975307"/>
    <w:rsid w:val="00986ECB"/>
    <w:rsid w:val="00990C05"/>
    <w:rsid w:val="0099154D"/>
    <w:rsid w:val="009920D6"/>
    <w:rsid w:val="00996AD1"/>
    <w:rsid w:val="009A1A0C"/>
    <w:rsid w:val="009A2FA8"/>
    <w:rsid w:val="009A392E"/>
    <w:rsid w:val="009A4408"/>
    <w:rsid w:val="009B0EA4"/>
    <w:rsid w:val="009B1196"/>
    <w:rsid w:val="009B119F"/>
    <w:rsid w:val="009B1697"/>
    <w:rsid w:val="009B2ECA"/>
    <w:rsid w:val="009B553C"/>
    <w:rsid w:val="009B6F61"/>
    <w:rsid w:val="009C142B"/>
    <w:rsid w:val="009C5C4E"/>
    <w:rsid w:val="009D1F35"/>
    <w:rsid w:val="009D3BF0"/>
    <w:rsid w:val="009D727D"/>
    <w:rsid w:val="009E3F9C"/>
    <w:rsid w:val="009F1EDF"/>
    <w:rsid w:val="009F25B0"/>
    <w:rsid w:val="009F2A48"/>
    <w:rsid w:val="009F33EF"/>
    <w:rsid w:val="00A03B54"/>
    <w:rsid w:val="00A179A9"/>
    <w:rsid w:val="00A21F08"/>
    <w:rsid w:val="00A225C9"/>
    <w:rsid w:val="00A22FC9"/>
    <w:rsid w:val="00A26743"/>
    <w:rsid w:val="00A2710F"/>
    <w:rsid w:val="00A346E3"/>
    <w:rsid w:val="00A37067"/>
    <w:rsid w:val="00A43354"/>
    <w:rsid w:val="00A56230"/>
    <w:rsid w:val="00A56CC1"/>
    <w:rsid w:val="00A60461"/>
    <w:rsid w:val="00A6437F"/>
    <w:rsid w:val="00A65E89"/>
    <w:rsid w:val="00A7081F"/>
    <w:rsid w:val="00A7086E"/>
    <w:rsid w:val="00A70A71"/>
    <w:rsid w:val="00A71E91"/>
    <w:rsid w:val="00A76E2B"/>
    <w:rsid w:val="00A824B5"/>
    <w:rsid w:val="00A83225"/>
    <w:rsid w:val="00A84996"/>
    <w:rsid w:val="00A874FD"/>
    <w:rsid w:val="00A91691"/>
    <w:rsid w:val="00A94B9A"/>
    <w:rsid w:val="00AA0BA5"/>
    <w:rsid w:val="00AA1246"/>
    <w:rsid w:val="00AA2451"/>
    <w:rsid w:val="00AA25C6"/>
    <w:rsid w:val="00AA3F50"/>
    <w:rsid w:val="00AA5481"/>
    <w:rsid w:val="00AB18A7"/>
    <w:rsid w:val="00AB248A"/>
    <w:rsid w:val="00AB4AB2"/>
    <w:rsid w:val="00AB57AB"/>
    <w:rsid w:val="00AB6D43"/>
    <w:rsid w:val="00AC01FD"/>
    <w:rsid w:val="00AC4A68"/>
    <w:rsid w:val="00AC546A"/>
    <w:rsid w:val="00AC5CE9"/>
    <w:rsid w:val="00AC5D61"/>
    <w:rsid w:val="00AD00AD"/>
    <w:rsid w:val="00AE47A7"/>
    <w:rsid w:val="00AF082E"/>
    <w:rsid w:val="00AF240C"/>
    <w:rsid w:val="00AF41CF"/>
    <w:rsid w:val="00AF5C77"/>
    <w:rsid w:val="00AF5FD5"/>
    <w:rsid w:val="00AF6231"/>
    <w:rsid w:val="00B00300"/>
    <w:rsid w:val="00B00592"/>
    <w:rsid w:val="00B02A1A"/>
    <w:rsid w:val="00B10855"/>
    <w:rsid w:val="00B138BB"/>
    <w:rsid w:val="00B162C8"/>
    <w:rsid w:val="00B21876"/>
    <w:rsid w:val="00B22594"/>
    <w:rsid w:val="00B22832"/>
    <w:rsid w:val="00B23298"/>
    <w:rsid w:val="00B25F38"/>
    <w:rsid w:val="00B26321"/>
    <w:rsid w:val="00B26EDF"/>
    <w:rsid w:val="00B31232"/>
    <w:rsid w:val="00B37318"/>
    <w:rsid w:val="00B37C9F"/>
    <w:rsid w:val="00B37D3C"/>
    <w:rsid w:val="00B423A8"/>
    <w:rsid w:val="00B425B4"/>
    <w:rsid w:val="00B43E73"/>
    <w:rsid w:val="00B45432"/>
    <w:rsid w:val="00B53FED"/>
    <w:rsid w:val="00B55818"/>
    <w:rsid w:val="00B57580"/>
    <w:rsid w:val="00B61140"/>
    <w:rsid w:val="00B7075D"/>
    <w:rsid w:val="00B7524D"/>
    <w:rsid w:val="00B756FB"/>
    <w:rsid w:val="00B75B08"/>
    <w:rsid w:val="00B80650"/>
    <w:rsid w:val="00B86B32"/>
    <w:rsid w:val="00B86E2A"/>
    <w:rsid w:val="00B90D7A"/>
    <w:rsid w:val="00B913AD"/>
    <w:rsid w:val="00B9687F"/>
    <w:rsid w:val="00B97419"/>
    <w:rsid w:val="00BA0322"/>
    <w:rsid w:val="00BA0F24"/>
    <w:rsid w:val="00BA1014"/>
    <w:rsid w:val="00BA3D6B"/>
    <w:rsid w:val="00BA7474"/>
    <w:rsid w:val="00BA769E"/>
    <w:rsid w:val="00BB16B6"/>
    <w:rsid w:val="00BD29F7"/>
    <w:rsid w:val="00BD3E73"/>
    <w:rsid w:val="00BE614F"/>
    <w:rsid w:val="00BF22C1"/>
    <w:rsid w:val="00BF56DA"/>
    <w:rsid w:val="00BF74C0"/>
    <w:rsid w:val="00C05C0F"/>
    <w:rsid w:val="00C130B4"/>
    <w:rsid w:val="00C15A8C"/>
    <w:rsid w:val="00C17AE3"/>
    <w:rsid w:val="00C229F8"/>
    <w:rsid w:val="00C22FEB"/>
    <w:rsid w:val="00C24A34"/>
    <w:rsid w:val="00C323AA"/>
    <w:rsid w:val="00C32713"/>
    <w:rsid w:val="00C3373D"/>
    <w:rsid w:val="00C54251"/>
    <w:rsid w:val="00C55D9A"/>
    <w:rsid w:val="00C66A65"/>
    <w:rsid w:val="00C67059"/>
    <w:rsid w:val="00C72F3E"/>
    <w:rsid w:val="00C72F74"/>
    <w:rsid w:val="00C7307F"/>
    <w:rsid w:val="00C74062"/>
    <w:rsid w:val="00C82373"/>
    <w:rsid w:val="00C84A72"/>
    <w:rsid w:val="00C918CA"/>
    <w:rsid w:val="00C97569"/>
    <w:rsid w:val="00CA18E4"/>
    <w:rsid w:val="00CA247B"/>
    <w:rsid w:val="00CA3F08"/>
    <w:rsid w:val="00CA786F"/>
    <w:rsid w:val="00CB3CB2"/>
    <w:rsid w:val="00CB3FA1"/>
    <w:rsid w:val="00CB4C5A"/>
    <w:rsid w:val="00CC2199"/>
    <w:rsid w:val="00CC3CC2"/>
    <w:rsid w:val="00CD1C9E"/>
    <w:rsid w:val="00CD4AE0"/>
    <w:rsid w:val="00CD6CD6"/>
    <w:rsid w:val="00CE12FC"/>
    <w:rsid w:val="00CE690E"/>
    <w:rsid w:val="00CF04B9"/>
    <w:rsid w:val="00CF31B0"/>
    <w:rsid w:val="00CF5AE0"/>
    <w:rsid w:val="00D04924"/>
    <w:rsid w:val="00D1059D"/>
    <w:rsid w:val="00D11332"/>
    <w:rsid w:val="00D139CD"/>
    <w:rsid w:val="00D13F78"/>
    <w:rsid w:val="00D172FE"/>
    <w:rsid w:val="00D174EE"/>
    <w:rsid w:val="00D229BF"/>
    <w:rsid w:val="00D22C0B"/>
    <w:rsid w:val="00D3371D"/>
    <w:rsid w:val="00D35F4B"/>
    <w:rsid w:val="00D363F5"/>
    <w:rsid w:val="00D36669"/>
    <w:rsid w:val="00D41294"/>
    <w:rsid w:val="00D41CF8"/>
    <w:rsid w:val="00D425CE"/>
    <w:rsid w:val="00D4390C"/>
    <w:rsid w:val="00D509A8"/>
    <w:rsid w:val="00D51933"/>
    <w:rsid w:val="00D51C55"/>
    <w:rsid w:val="00D53C81"/>
    <w:rsid w:val="00D541A5"/>
    <w:rsid w:val="00D55375"/>
    <w:rsid w:val="00D57B06"/>
    <w:rsid w:val="00D61B67"/>
    <w:rsid w:val="00D62DF1"/>
    <w:rsid w:val="00D63A19"/>
    <w:rsid w:val="00D67312"/>
    <w:rsid w:val="00D676C0"/>
    <w:rsid w:val="00D72A13"/>
    <w:rsid w:val="00D72DD3"/>
    <w:rsid w:val="00D7370C"/>
    <w:rsid w:val="00D768DA"/>
    <w:rsid w:val="00D76B1F"/>
    <w:rsid w:val="00D76BBB"/>
    <w:rsid w:val="00D81ABE"/>
    <w:rsid w:val="00D82F2D"/>
    <w:rsid w:val="00D8713A"/>
    <w:rsid w:val="00D90970"/>
    <w:rsid w:val="00D94521"/>
    <w:rsid w:val="00D94827"/>
    <w:rsid w:val="00D966D1"/>
    <w:rsid w:val="00DA1814"/>
    <w:rsid w:val="00DA1EFB"/>
    <w:rsid w:val="00DA20D4"/>
    <w:rsid w:val="00DA5271"/>
    <w:rsid w:val="00DB2FB6"/>
    <w:rsid w:val="00DB4E87"/>
    <w:rsid w:val="00DB593E"/>
    <w:rsid w:val="00DB5AB4"/>
    <w:rsid w:val="00DC3134"/>
    <w:rsid w:val="00DC58B2"/>
    <w:rsid w:val="00DC6EAA"/>
    <w:rsid w:val="00DD01EE"/>
    <w:rsid w:val="00DD05DD"/>
    <w:rsid w:val="00DD2C3F"/>
    <w:rsid w:val="00DD47A1"/>
    <w:rsid w:val="00DE12C5"/>
    <w:rsid w:val="00DE5E2F"/>
    <w:rsid w:val="00DE6C96"/>
    <w:rsid w:val="00DF1369"/>
    <w:rsid w:val="00DF172B"/>
    <w:rsid w:val="00DF1B75"/>
    <w:rsid w:val="00DF2B1A"/>
    <w:rsid w:val="00DF3E87"/>
    <w:rsid w:val="00DF44E3"/>
    <w:rsid w:val="00DF48D7"/>
    <w:rsid w:val="00DF525E"/>
    <w:rsid w:val="00DF584B"/>
    <w:rsid w:val="00E00001"/>
    <w:rsid w:val="00E044DB"/>
    <w:rsid w:val="00E04CC4"/>
    <w:rsid w:val="00E06A2B"/>
    <w:rsid w:val="00E105CC"/>
    <w:rsid w:val="00E16165"/>
    <w:rsid w:val="00E177D1"/>
    <w:rsid w:val="00E17F22"/>
    <w:rsid w:val="00E201E5"/>
    <w:rsid w:val="00E24C58"/>
    <w:rsid w:val="00E266FB"/>
    <w:rsid w:val="00E339E4"/>
    <w:rsid w:val="00E3591C"/>
    <w:rsid w:val="00E36DA3"/>
    <w:rsid w:val="00E4023A"/>
    <w:rsid w:val="00E40C6B"/>
    <w:rsid w:val="00E53292"/>
    <w:rsid w:val="00E55C0D"/>
    <w:rsid w:val="00E61612"/>
    <w:rsid w:val="00E70C01"/>
    <w:rsid w:val="00E71539"/>
    <w:rsid w:val="00E71D99"/>
    <w:rsid w:val="00E72DCA"/>
    <w:rsid w:val="00E7630A"/>
    <w:rsid w:val="00E7648C"/>
    <w:rsid w:val="00E82AB5"/>
    <w:rsid w:val="00E84B27"/>
    <w:rsid w:val="00E90279"/>
    <w:rsid w:val="00E912C7"/>
    <w:rsid w:val="00E93E95"/>
    <w:rsid w:val="00EA0848"/>
    <w:rsid w:val="00EA578F"/>
    <w:rsid w:val="00EA654F"/>
    <w:rsid w:val="00EA7A99"/>
    <w:rsid w:val="00EB1E60"/>
    <w:rsid w:val="00EB6179"/>
    <w:rsid w:val="00EB76D6"/>
    <w:rsid w:val="00EC15AF"/>
    <w:rsid w:val="00EC271F"/>
    <w:rsid w:val="00EC2D71"/>
    <w:rsid w:val="00EC5AC0"/>
    <w:rsid w:val="00EC5FB6"/>
    <w:rsid w:val="00ED09A0"/>
    <w:rsid w:val="00ED0A2C"/>
    <w:rsid w:val="00ED2907"/>
    <w:rsid w:val="00ED5796"/>
    <w:rsid w:val="00ED6352"/>
    <w:rsid w:val="00ED6F38"/>
    <w:rsid w:val="00EE0C40"/>
    <w:rsid w:val="00EE0FD1"/>
    <w:rsid w:val="00EE2EE9"/>
    <w:rsid w:val="00EF6165"/>
    <w:rsid w:val="00EF677C"/>
    <w:rsid w:val="00EF7961"/>
    <w:rsid w:val="00F01CBB"/>
    <w:rsid w:val="00F107B2"/>
    <w:rsid w:val="00F10C2A"/>
    <w:rsid w:val="00F1332B"/>
    <w:rsid w:val="00F13AA8"/>
    <w:rsid w:val="00F13DCF"/>
    <w:rsid w:val="00F14FCB"/>
    <w:rsid w:val="00F15EDB"/>
    <w:rsid w:val="00F167F1"/>
    <w:rsid w:val="00F26045"/>
    <w:rsid w:val="00F26156"/>
    <w:rsid w:val="00F26848"/>
    <w:rsid w:val="00F32E61"/>
    <w:rsid w:val="00F351EE"/>
    <w:rsid w:val="00F410EF"/>
    <w:rsid w:val="00F413B3"/>
    <w:rsid w:val="00F425CB"/>
    <w:rsid w:val="00F433A9"/>
    <w:rsid w:val="00F4383E"/>
    <w:rsid w:val="00F44A83"/>
    <w:rsid w:val="00F46EAF"/>
    <w:rsid w:val="00F507B7"/>
    <w:rsid w:val="00F52F57"/>
    <w:rsid w:val="00F53439"/>
    <w:rsid w:val="00F53E5B"/>
    <w:rsid w:val="00F542BA"/>
    <w:rsid w:val="00F54E17"/>
    <w:rsid w:val="00F5723E"/>
    <w:rsid w:val="00F60263"/>
    <w:rsid w:val="00F62B8A"/>
    <w:rsid w:val="00F64013"/>
    <w:rsid w:val="00F64B5E"/>
    <w:rsid w:val="00F66727"/>
    <w:rsid w:val="00F670D4"/>
    <w:rsid w:val="00F70448"/>
    <w:rsid w:val="00F71571"/>
    <w:rsid w:val="00F82717"/>
    <w:rsid w:val="00F828FB"/>
    <w:rsid w:val="00F82ED7"/>
    <w:rsid w:val="00F833F2"/>
    <w:rsid w:val="00F917F4"/>
    <w:rsid w:val="00F93D69"/>
    <w:rsid w:val="00F940F2"/>
    <w:rsid w:val="00F963FF"/>
    <w:rsid w:val="00FA08AE"/>
    <w:rsid w:val="00FA19AC"/>
    <w:rsid w:val="00FA2884"/>
    <w:rsid w:val="00FA7A01"/>
    <w:rsid w:val="00FB4137"/>
    <w:rsid w:val="00FB633F"/>
    <w:rsid w:val="00FB7893"/>
    <w:rsid w:val="00FC0CF5"/>
    <w:rsid w:val="00FC25C2"/>
    <w:rsid w:val="00FC4BAC"/>
    <w:rsid w:val="00FD0BAF"/>
    <w:rsid w:val="00FD3C46"/>
    <w:rsid w:val="00FD4D45"/>
    <w:rsid w:val="00FD752F"/>
    <w:rsid w:val="00FE11A9"/>
    <w:rsid w:val="00FE6F4A"/>
    <w:rsid w:val="00FE7974"/>
    <w:rsid w:val="00FF297C"/>
    <w:rsid w:val="16BFF185"/>
    <w:rsid w:val="1B8C757F"/>
    <w:rsid w:val="244C9A13"/>
    <w:rsid w:val="286B4A04"/>
    <w:rsid w:val="2E6EFC1D"/>
    <w:rsid w:val="2EE4C3E3"/>
    <w:rsid w:val="324F335F"/>
    <w:rsid w:val="34E08670"/>
    <w:rsid w:val="3C4F47EB"/>
    <w:rsid w:val="6E6CF32F"/>
    <w:rsid w:val="7D327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FF511E"/>
  <w15:docId w15:val="{FBC62443-F500-40FF-BEF4-9ADBE098C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C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63D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44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496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8C25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670D4"/>
    <w:pPr>
      <w:spacing w:before="100" w:beforeAutospacing="1" w:after="100" w:afterAutospacing="1"/>
    </w:pPr>
    <w:rPr>
      <w:lang w:val="id-ID" w:eastAsia="id-ID"/>
    </w:rPr>
  </w:style>
  <w:style w:type="character" w:styleId="Strong">
    <w:name w:val="Strong"/>
    <w:basedOn w:val="DefaultParagraphFont"/>
    <w:uiPriority w:val="22"/>
    <w:qFormat/>
    <w:rsid w:val="00F670D4"/>
    <w:rPr>
      <w:b/>
      <w:bCs/>
    </w:rPr>
  </w:style>
  <w:style w:type="character" w:customStyle="1" w:styleId="apple-converted-space">
    <w:name w:val="apple-converted-space"/>
    <w:basedOn w:val="DefaultParagraphFont"/>
    <w:rsid w:val="00F670D4"/>
  </w:style>
  <w:style w:type="character" w:customStyle="1" w:styleId="ListParagraphChar">
    <w:name w:val="List Paragraph Char"/>
    <w:link w:val="ListParagraph"/>
    <w:uiPriority w:val="34"/>
    <w:locked/>
    <w:rsid w:val="00494CB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157E6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F58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58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584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8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84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327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275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27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2753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0028C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54A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88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63708a8-ef8c-40cd-995c-48a5c39f934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B2612639EB14BAF6C31F16A728578" ma:contentTypeVersion="17" ma:contentTypeDescription="Create a new document." ma:contentTypeScope="" ma:versionID="11fd1fe5a14943a59d5021da5dd59936">
  <xsd:schema xmlns:xsd="http://www.w3.org/2001/XMLSchema" xmlns:xs="http://www.w3.org/2001/XMLSchema" xmlns:p="http://schemas.microsoft.com/office/2006/metadata/properties" xmlns:ns3="363708a8-ef8c-40cd-995c-48a5c39f9344" xmlns:ns4="87f5c0f7-4dd5-4d85-a5db-e11dca9b4f84" targetNamespace="http://schemas.microsoft.com/office/2006/metadata/properties" ma:root="true" ma:fieldsID="94b6bc78a26df877a754d8a16d2ba4b9" ns3:_="" ns4:_="">
    <xsd:import namespace="363708a8-ef8c-40cd-995c-48a5c39f9344"/>
    <xsd:import namespace="87f5c0f7-4dd5-4d85-a5db-e11dca9b4f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Location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708a8-ef8c-40cd-995c-48a5c39f93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5c0f7-4dd5-4d85-a5db-e11dca9b4f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04CBBD-279F-4223-BF8D-09416F7571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FEBBD3-7FF2-4F3F-B3F0-C9187D12011E}">
  <ds:schemaRefs>
    <ds:schemaRef ds:uri="http://schemas.microsoft.com/office/2006/metadata/properties"/>
    <ds:schemaRef ds:uri="http://schemas.microsoft.com/office/infopath/2007/PartnerControls"/>
    <ds:schemaRef ds:uri="363708a8-ef8c-40cd-995c-48a5c39f9344"/>
  </ds:schemaRefs>
</ds:datastoreItem>
</file>

<file path=customXml/itemProps3.xml><?xml version="1.0" encoding="utf-8"?>
<ds:datastoreItem xmlns:ds="http://schemas.openxmlformats.org/officeDocument/2006/customXml" ds:itemID="{2D73F1A6-9486-4E3E-8346-8C32340B44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6F77AF-7096-4907-BCDF-B2CA2B9C6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708a8-ef8c-40cd-995c-48a5c39f9344"/>
    <ds:schemaRef ds:uri="87f5c0f7-4dd5-4d85-a5db-e11dca9b4f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0</Words>
  <Characters>857</Characters>
  <Application>Microsoft Office Word</Application>
  <DocSecurity>0</DocSecurity>
  <Lines>10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PEGAWAIAN 2</dc:creator>
  <cp:keywords/>
  <cp:lastModifiedBy>ikhsan</cp:lastModifiedBy>
  <cp:revision>3</cp:revision>
  <cp:lastPrinted>2026-04-17T13:08:00Z</cp:lastPrinted>
  <dcterms:created xsi:type="dcterms:W3CDTF">2026-04-17T15:17:00Z</dcterms:created>
  <dcterms:modified xsi:type="dcterms:W3CDTF">2026-04-1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0B2612639EB14BAF6C31F16A728578</vt:lpwstr>
  </property>
</Properties>
</file>